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E4289" w14:textId="3720F116" w:rsidR="00E05D99" w:rsidRPr="00076268" w:rsidRDefault="001A1548" w:rsidP="002A6CB9">
      <w:pPr>
        <w:outlineLvl w:val="0"/>
      </w:pPr>
      <w:r w:rsidRPr="00076268">
        <w:rPr>
          <w:b/>
        </w:rPr>
        <w:t>Biochemistry BS/ACS Accredited Curriculum</w:t>
      </w:r>
      <w:r w:rsidRPr="00076268">
        <w:t>, Catalog Year</w:t>
      </w:r>
      <w:r w:rsidR="00480D19" w:rsidRPr="00076268">
        <w:t>s</w:t>
      </w:r>
      <w:r w:rsidRPr="00076268">
        <w:t xml:space="preserve"> </w:t>
      </w:r>
      <w:r w:rsidR="00134E0D" w:rsidRPr="00076268">
        <w:t>2022</w:t>
      </w:r>
      <w:r w:rsidR="00972AB9" w:rsidRPr="00076268">
        <w:t xml:space="preserve"> </w:t>
      </w:r>
      <w:r w:rsidR="00480D19" w:rsidRPr="00076268">
        <w:t>-</w:t>
      </w:r>
      <w:r w:rsidR="00972AB9" w:rsidRPr="00076268">
        <w:t xml:space="preserve"> </w:t>
      </w:r>
      <w:proofErr w:type="gramStart"/>
      <w:r w:rsidR="00480D19" w:rsidRPr="00076268">
        <w:t>current</w:t>
      </w:r>
      <w:r w:rsidRPr="00076268">
        <w:t xml:space="preserve"> </w:t>
      </w:r>
      <w:r w:rsidRPr="00076268">
        <w:rPr>
          <w:b/>
        </w:rPr>
        <w:t xml:space="preserve"> </w:t>
      </w:r>
      <w:r w:rsidRPr="00076268">
        <w:t>(</w:t>
      </w:r>
      <w:proofErr w:type="gramEnd"/>
      <w:r w:rsidRPr="00076268">
        <w:t>Minimum: 180 total credits, 60 upper division credits)</w:t>
      </w:r>
    </w:p>
    <w:tbl>
      <w:tblPr>
        <w:tblW w:w="14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5"/>
        <w:gridCol w:w="4680"/>
        <w:gridCol w:w="4950"/>
      </w:tblGrid>
      <w:tr w:rsidR="00A30572" w:rsidRPr="00076268" w14:paraId="3E9FA369" w14:textId="77777777" w:rsidTr="009E30AE">
        <w:trPr>
          <w:trHeight w:val="283"/>
        </w:trPr>
        <w:tc>
          <w:tcPr>
            <w:tcW w:w="4675" w:type="dxa"/>
            <w:shd w:val="clear" w:color="auto" w:fill="auto"/>
          </w:tcPr>
          <w:p w14:paraId="30CB4EF0" w14:textId="77777777" w:rsidR="00A30572" w:rsidRPr="00076268" w:rsidRDefault="00A30572" w:rsidP="009E30AE">
            <w:pPr>
              <w:tabs>
                <w:tab w:val="center" w:pos="2088"/>
              </w:tabs>
              <w:jc w:val="center"/>
              <w:rPr>
                <w:b/>
              </w:rPr>
            </w:pPr>
            <w:r w:rsidRPr="00076268">
              <w:rPr>
                <w:b/>
              </w:rPr>
              <w:t>Fall</w:t>
            </w:r>
          </w:p>
        </w:tc>
        <w:tc>
          <w:tcPr>
            <w:tcW w:w="4680" w:type="dxa"/>
            <w:shd w:val="clear" w:color="auto" w:fill="auto"/>
          </w:tcPr>
          <w:p w14:paraId="02A015DF" w14:textId="77777777" w:rsidR="00A30572" w:rsidRPr="00076268" w:rsidRDefault="00A30572" w:rsidP="009E30AE">
            <w:pPr>
              <w:jc w:val="center"/>
              <w:rPr>
                <w:b/>
              </w:rPr>
            </w:pPr>
            <w:r w:rsidRPr="00076268">
              <w:rPr>
                <w:b/>
              </w:rPr>
              <w:t>Winter</w:t>
            </w:r>
          </w:p>
        </w:tc>
        <w:tc>
          <w:tcPr>
            <w:tcW w:w="4950" w:type="dxa"/>
            <w:shd w:val="clear" w:color="auto" w:fill="auto"/>
          </w:tcPr>
          <w:p w14:paraId="5273C6D4" w14:textId="77777777" w:rsidR="00A30572" w:rsidRPr="00076268" w:rsidRDefault="00A30572" w:rsidP="009E30AE">
            <w:pPr>
              <w:jc w:val="center"/>
              <w:rPr>
                <w:b/>
              </w:rPr>
            </w:pPr>
            <w:r w:rsidRPr="00076268">
              <w:rPr>
                <w:b/>
              </w:rPr>
              <w:t>Spring</w:t>
            </w:r>
          </w:p>
        </w:tc>
      </w:tr>
      <w:tr w:rsidR="00A30572" w:rsidRPr="00076268" w14:paraId="5ACA2E5C" w14:textId="77777777" w:rsidTr="009E30AE">
        <w:trPr>
          <w:trHeight w:val="2574"/>
        </w:trPr>
        <w:tc>
          <w:tcPr>
            <w:tcW w:w="4675" w:type="dxa"/>
            <w:shd w:val="clear" w:color="auto" w:fill="auto"/>
          </w:tcPr>
          <w:p w14:paraId="0D4CCF4F" w14:textId="74EA9657" w:rsidR="00A30572" w:rsidRPr="00076268" w:rsidRDefault="00A30572" w:rsidP="0025497D">
            <w:pPr>
              <w:pStyle w:val="ListParagraph"/>
              <w:numPr>
                <w:ilvl w:val="0"/>
                <w:numId w:val="6"/>
              </w:numPr>
              <w:ind w:left="330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 xml:space="preserve">USEM 101 University Seminar (4) </w:t>
            </w:r>
          </w:p>
          <w:p w14:paraId="56B9CD35" w14:textId="66967C91" w:rsidR="00A30572" w:rsidRPr="00076268" w:rsidRDefault="002A6CB9" w:rsidP="0025497D">
            <w:pPr>
              <w:pStyle w:val="ListParagraph"/>
              <w:numPr>
                <w:ilvl w:val="0"/>
                <w:numId w:val="6"/>
              </w:numPr>
              <w:ind w:left="330"/>
              <w:rPr>
                <w:i/>
                <w:sz w:val="20"/>
                <w:szCs w:val="20"/>
              </w:rPr>
            </w:pPr>
            <w:r w:rsidRPr="00076268">
              <w:rPr>
                <w:i/>
                <w:sz w:val="20"/>
                <w:szCs w:val="20"/>
              </w:rPr>
              <w:t>CH</w:t>
            </w:r>
            <w:r w:rsidR="00A30572" w:rsidRPr="00076268">
              <w:rPr>
                <w:i/>
                <w:sz w:val="20"/>
                <w:szCs w:val="20"/>
              </w:rPr>
              <w:t xml:space="preserve"> 195 Chemical Problem Solving</w:t>
            </w:r>
            <w:r w:rsidR="00D94A76" w:rsidRPr="00076268">
              <w:rPr>
                <w:b/>
                <w:sz w:val="20"/>
                <w:szCs w:val="20"/>
                <w:vertAlign w:val="superscript"/>
              </w:rPr>
              <w:t>§</w:t>
            </w:r>
            <w:r w:rsidR="000A0A9E" w:rsidRPr="00076268">
              <w:rPr>
                <w:b/>
                <w:sz w:val="20"/>
                <w:szCs w:val="20"/>
                <w:vertAlign w:val="superscript"/>
              </w:rPr>
              <w:t xml:space="preserve"> </w:t>
            </w:r>
            <w:r w:rsidR="00A30572" w:rsidRPr="00076268">
              <w:rPr>
                <w:i/>
                <w:sz w:val="20"/>
                <w:szCs w:val="20"/>
              </w:rPr>
              <w:t xml:space="preserve">(1) </w:t>
            </w:r>
          </w:p>
          <w:p w14:paraId="31025D58" w14:textId="3635B559" w:rsidR="00A30572" w:rsidRPr="00076268" w:rsidRDefault="002A6CB9" w:rsidP="0025497D">
            <w:pPr>
              <w:pStyle w:val="ListParagraph"/>
              <w:numPr>
                <w:ilvl w:val="0"/>
                <w:numId w:val="6"/>
              </w:numPr>
              <w:ind w:left="330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221 General Chemistry </w:t>
            </w:r>
            <w:r w:rsidR="004D0C66" w:rsidRPr="00076268">
              <w:rPr>
                <w:sz w:val="20"/>
                <w:szCs w:val="20"/>
              </w:rPr>
              <w:t xml:space="preserve">I </w:t>
            </w:r>
            <w:r w:rsidR="00A30572" w:rsidRPr="00076268">
              <w:rPr>
                <w:sz w:val="20"/>
                <w:szCs w:val="20"/>
              </w:rPr>
              <w:t xml:space="preserve">(3) </w:t>
            </w:r>
          </w:p>
          <w:p w14:paraId="42C3D2CF" w14:textId="457AD5AC" w:rsidR="00A30572" w:rsidRPr="00076268" w:rsidRDefault="002A6CB9" w:rsidP="0025497D">
            <w:pPr>
              <w:pStyle w:val="ListParagraph"/>
              <w:numPr>
                <w:ilvl w:val="0"/>
                <w:numId w:val="6"/>
              </w:numPr>
              <w:ind w:left="330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227 General Chemistry Lab (2) </w:t>
            </w:r>
          </w:p>
          <w:p w14:paraId="6D7B20DE" w14:textId="1464061F" w:rsidR="008C560B" w:rsidRPr="00076268" w:rsidRDefault="002A6CB9" w:rsidP="0025497D">
            <w:pPr>
              <w:pStyle w:val="ListParagraph"/>
              <w:numPr>
                <w:ilvl w:val="0"/>
                <w:numId w:val="6"/>
              </w:numPr>
              <w:ind w:left="330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8C560B" w:rsidRPr="00076268">
              <w:rPr>
                <w:sz w:val="20"/>
                <w:szCs w:val="20"/>
              </w:rPr>
              <w:t xml:space="preserve"> 227R General Chemistry Lab </w:t>
            </w:r>
            <w:proofErr w:type="spellStart"/>
            <w:r w:rsidR="008C560B" w:rsidRPr="00076268">
              <w:rPr>
                <w:sz w:val="20"/>
                <w:szCs w:val="20"/>
              </w:rPr>
              <w:t>Recit</w:t>
            </w:r>
            <w:proofErr w:type="spellEnd"/>
            <w:r w:rsidR="008C560B" w:rsidRPr="00076268">
              <w:rPr>
                <w:sz w:val="20"/>
                <w:szCs w:val="20"/>
              </w:rPr>
              <w:t xml:space="preserve"> (0) </w:t>
            </w:r>
          </w:p>
          <w:p w14:paraId="27A8E467" w14:textId="5C4B968C" w:rsidR="00A30572" w:rsidRPr="00076268" w:rsidRDefault="002A6CB9" w:rsidP="0025497D">
            <w:pPr>
              <w:pStyle w:val="ListParagraph"/>
              <w:numPr>
                <w:ilvl w:val="0"/>
                <w:numId w:val="6"/>
              </w:numPr>
              <w:ind w:left="330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BI</w:t>
            </w:r>
            <w:r w:rsidR="00FA2188" w:rsidRPr="00076268">
              <w:rPr>
                <w:sz w:val="20"/>
                <w:szCs w:val="20"/>
              </w:rPr>
              <w:t xml:space="preserve"> 211 Principles of Biology (5</w:t>
            </w:r>
            <w:r w:rsidR="00A30572" w:rsidRPr="00076268">
              <w:rPr>
                <w:sz w:val="20"/>
                <w:szCs w:val="20"/>
              </w:rPr>
              <w:t xml:space="preserve">) </w:t>
            </w:r>
          </w:p>
          <w:p w14:paraId="154F11B9" w14:textId="5ADB570B" w:rsidR="00A30572" w:rsidRPr="00076268" w:rsidRDefault="002A6CB9" w:rsidP="0025497D">
            <w:pPr>
              <w:pStyle w:val="ListParagraph"/>
              <w:numPr>
                <w:ilvl w:val="0"/>
                <w:numId w:val="6"/>
              </w:numPr>
              <w:ind w:left="330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BI</w:t>
            </w:r>
            <w:r w:rsidR="00A30572" w:rsidRPr="00076268">
              <w:rPr>
                <w:sz w:val="20"/>
                <w:szCs w:val="20"/>
              </w:rPr>
              <w:t xml:space="preserve"> 211L Principles of Biology Lab (0) </w:t>
            </w:r>
          </w:p>
          <w:p w14:paraId="14AA249E" w14:textId="65A1CE4B" w:rsidR="004E3A0B" w:rsidRPr="00076268" w:rsidRDefault="002A6CB9" w:rsidP="00394125">
            <w:pPr>
              <w:pStyle w:val="ListParagraph"/>
              <w:numPr>
                <w:ilvl w:val="0"/>
                <w:numId w:val="6"/>
              </w:numPr>
              <w:ind w:left="330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MTH</w:t>
            </w:r>
            <w:r w:rsidR="00A30572" w:rsidRPr="00076268">
              <w:rPr>
                <w:sz w:val="20"/>
                <w:szCs w:val="20"/>
              </w:rPr>
              <w:t xml:space="preserve"> 111 </w:t>
            </w:r>
            <w:proofErr w:type="spellStart"/>
            <w:r w:rsidR="00A30572" w:rsidRPr="00076268">
              <w:rPr>
                <w:sz w:val="20"/>
                <w:szCs w:val="20"/>
              </w:rPr>
              <w:t>Precalc</w:t>
            </w:r>
            <w:proofErr w:type="spellEnd"/>
            <w:r w:rsidR="00A30572" w:rsidRPr="00076268">
              <w:rPr>
                <w:sz w:val="20"/>
                <w:szCs w:val="20"/>
              </w:rPr>
              <w:t xml:space="preserve"> I (4) </w:t>
            </w:r>
            <w:r w:rsidR="00A66F6D" w:rsidRPr="00076268">
              <w:rPr>
                <w:i/>
                <w:sz w:val="20"/>
                <w:szCs w:val="20"/>
              </w:rPr>
              <w:t>or</w:t>
            </w:r>
            <w:r w:rsidR="00A66F6D" w:rsidRPr="00076268">
              <w:rPr>
                <w:sz w:val="20"/>
                <w:szCs w:val="20"/>
              </w:rPr>
              <w:t xml:space="preserve"> </w:t>
            </w:r>
            <w:r w:rsidRPr="00076268">
              <w:rPr>
                <w:sz w:val="20"/>
                <w:szCs w:val="20"/>
              </w:rPr>
              <w:t>MTH</w:t>
            </w:r>
            <w:r w:rsidR="00A30572" w:rsidRPr="00076268">
              <w:rPr>
                <w:sz w:val="20"/>
                <w:szCs w:val="20"/>
              </w:rPr>
              <w:t xml:space="preserve"> 112 </w:t>
            </w:r>
            <w:proofErr w:type="spellStart"/>
            <w:r w:rsidR="00A30572" w:rsidRPr="00076268">
              <w:rPr>
                <w:sz w:val="20"/>
                <w:szCs w:val="20"/>
              </w:rPr>
              <w:t>Precalc</w:t>
            </w:r>
            <w:proofErr w:type="spellEnd"/>
            <w:r w:rsidR="00A30572" w:rsidRPr="00076268">
              <w:rPr>
                <w:sz w:val="20"/>
                <w:szCs w:val="20"/>
              </w:rPr>
              <w:t xml:space="preserve"> II (4) </w:t>
            </w:r>
            <w:r w:rsidR="00A66F6D" w:rsidRPr="00076268">
              <w:rPr>
                <w:i/>
                <w:sz w:val="20"/>
                <w:szCs w:val="20"/>
              </w:rPr>
              <w:t>or</w:t>
            </w:r>
            <w:r w:rsidR="0025497D" w:rsidRPr="00076268">
              <w:rPr>
                <w:i/>
                <w:sz w:val="20"/>
                <w:szCs w:val="20"/>
              </w:rPr>
              <w:t xml:space="preserve"> </w:t>
            </w:r>
            <w:r w:rsidRPr="00076268">
              <w:rPr>
                <w:sz w:val="20"/>
                <w:szCs w:val="20"/>
              </w:rPr>
              <w:t>MTH</w:t>
            </w:r>
            <w:r w:rsidR="00A30572" w:rsidRPr="00076268">
              <w:rPr>
                <w:sz w:val="20"/>
                <w:szCs w:val="20"/>
              </w:rPr>
              <w:t xml:space="preserve"> 251 Ca</w:t>
            </w:r>
            <w:r w:rsidR="0044316A" w:rsidRPr="00076268">
              <w:rPr>
                <w:sz w:val="20"/>
                <w:szCs w:val="20"/>
              </w:rPr>
              <w:t xml:space="preserve">lc I (4) (math placement </w:t>
            </w:r>
            <w:proofErr w:type="gramStart"/>
            <w:r w:rsidR="0044316A" w:rsidRPr="00076268">
              <w:rPr>
                <w:sz w:val="20"/>
                <w:szCs w:val="20"/>
              </w:rPr>
              <w:t>test)*</w:t>
            </w:r>
            <w:proofErr w:type="gramEnd"/>
            <w:r w:rsidR="0044316A" w:rsidRPr="00076268">
              <w:rPr>
                <w:sz w:val="20"/>
                <w:szCs w:val="20"/>
              </w:rPr>
              <w:t xml:space="preserve"> </w:t>
            </w:r>
            <w:r w:rsidR="00A30572" w:rsidRPr="00076268">
              <w:rPr>
                <w:sz w:val="20"/>
                <w:szCs w:val="20"/>
              </w:rPr>
              <w:t xml:space="preserve">                                                             </w:t>
            </w:r>
          </w:p>
          <w:p w14:paraId="0FE965E3" w14:textId="77777777" w:rsidR="004E3A0B" w:rsidRPr="00076268" w:rsidRDefault="004E3A0B" w:rsidP="009E30AE">
            <w:pPr>
              <w:rPr>
                <w:sz w:val="20"/>
                <w:szCs w:val="20"/>
              </w:rPr>
            </w:pPr>
          </w:p>
          <w:p w14:paraId="15679291" w14:textId="50F71FE7" w:rsidR="00A30572" w:rsidRPr="00076268" w:rsidRDefault="00FA2188" w:rsidP="009E30AE">
            <w:r w:rsidRPr="00076268">
              <w:rPr>
                <w:b/>
                <w:sz w:val="20"/>
                <w:szCs w:val="20"/>
              </w:rPr>
              <w:t>Total: 19</w:t>
            </w:r>
            <w:r w:rsidR="00A30572" w:rsidRPr="00076268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680" w:type="dxa"/>
            <w:shd w:val="clear" w:color="auto" w:fill="auto"/>
          </w:tcPr>
          <w:p w14:paraId="416E8C88" w14:textId="4697A013" w:rsidR="00A30572" w:rsidRPr="00076268" w:rsidRDefault="00A30572" w:rsidP="0025497D">
            <w:pPr>
              <w:pStyle w:val="ListParagraph"/>
              <w:numPr>
                <w:ilvl w:val="0"/>
                <w:numId w:val="7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 xml:space="preserve">USEM 102 University Seminar (4) </w:t>
            </w:r>
          </w:p>
          <w:p w14:paraId="49121EAA" w14:textId="41E4DCDB" w:rsidR="00A30572" w:rsidRPr="00076268" w:rsidRDefault="002A6CB9" w:rsidP="0025497D">
            <w:pPr>
              <w:pStyle w:val="ListParagraph"/>
              <w:numPr>
                <w:ilvl w:val="0"/>
                <w:numId w:val="7"/>
              </w:numPr>
              <w:ind w:left="346"/>
              <w:rPr>
                <w:i/>
                <w:sz w:val="20"/>
                <w:szCs w:val="20"/>
              </w:rPr>
            </w:pPr>
            <w:r w:rsidRPr="00076268">
              <w:rPr>
                <w:i/>
                <w:sz w:val="20"/>
                <w:szCs w:val="20"/>
              </w:rPr>
              <w:t>CH</w:t>
            </w:r>
            <w:r w:rsidR="00A30572" w:rsidRPr="00076268">
              <w:rPr>
                <w:i/>
                <w:sz w:val="20"/>
                <w:szCs w:val="20"/>
              </w:rPr>
              <w:t xml:space="preserve"> 196 Chemical Problem Solving</w:t>
            </w:r>
            <w:r w:rsidR="000A0A9E" w:rsidRPr="00076268">
              <w:rPr>
                <w:b/>
                <w:sz w:val="20"/>
                <w:szCs w:val="20"/>
                <w:vertAlign w:val="superscript"/>
              </w:rPr>
              <w:t>§</w:t>
            </w:r>
            <w:r w:rsidR="000A0A9E" w:rsidRPr="00076268">
              <w:rPr>
                <w:i/>
                <w:sz w:val="20"/>
                <w:szCs w:val="20"/>
              </w:rPr>
              <w:t xml:space="preserve"> </w:t>
            </w:r>
            <w:r w:rsidR="00A30572" w:rsidRPr="00076268">
              <w:rPr>
                <w:i/>
                <w:sz w:val="20"/>
                <w:szCs w:val="20"/>
              </w:rPr>
              <w:t xml:space="preserve">(1) </w:t>
            </w:r>
          </w:p>
          <w:p w14:paraId="572F30C1" w14:textId="03F9A33E" w:rsidR="00A30572" w:rsidRPr="00076268" w:rsidRDefault="002A6CB9" w:rsidP="0025497D">
            <w:pPr>
              <w:pStyle w:val="ListParagraph"/>
              <w:numPr>
                <w:ilvl w:val="0"/>
                <w:numId w:val="7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222 General Chemistry </w:t>
            </w:r>
            <w:r w:rsidR="004D0C66" w:rsidRPr="00076268">
              <w:rPr>
                <w:sz w:val="20"/>
                <w:szCs w:val="20"/>
              </w:rPr>
              <w:t xml:space="preserve">II </w:t>
            </w:r>
            <w:r w:rsidR="00A30572" w:rsidRPr="00076268">
              <w:rPr>
                <w:sz w:val="20"/>
                <w:szCs w:val="20"/>
              </w:rPr>
              <w:t xml:space="preserve">(3) </w:t>
            </w:r>
          </w:p>
          <w:p w14:paraId="486E4384" w14:textId="1AF8214C" w:rsidR="008C560B" w:rsidRPr="00076268" w:rsidRDefault="002A6CB9" w:rsidP="0025497D">
            <w:pPr>
              <w:pStyle w:val="ListParagraph"/>
              <w:numPr>
                <w:ilvl w:val="0"/>
                <w:numId w:val="7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228 General Chemistry Lab (2) </w:t>
            </w:r>
          </w:p>
          <w:p w14:paraId="4920EBE7" w14:textId="3C2214AF" w:rsidR="008C560B" w:rsidRPr="00076268" w:rsidRDefault="002A6CB9" w:rsidP="0025497D">
            <w:pPr>
              <w:pStyle w:val="ListParagraph"/>
              <w:numPr>
                <w:ilvl w:val="0"/>
                <w:numId w:val="7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8C560B" w:rsidRPr="00076268">
              <w:rPr>
                <w:sz w:val="20"/>
                <w:szCs w:val="20"/>
              </w:rPr>
              <w:t xml:space="preserve"> 228R General Chemistry Lab </w:t>
            </w:r>
            <w:proofErr w:type="spellStart"/>
            <w:r w:rsidR="008C560B" w:rsidRPr="00076268">
              <w:rPr>
                <w:sz w:val="20"/>
                <w:szCs w:val="20"/>
              </w:rPr>
              <w:t>Recit</w:t>
            </w:r>
            <w:proofErr w:type="spellEnd"/>
            <w:r w:rsidR="008C560B" w:rsidRPr="00076268">
              <w:rPr>
                <w:sz w:val="20"/>
                <w:szCs w:val="20"/>
              </w:rPr>
              <w:t xml:space="preserve">. (0) </w:t>
            </w:r>
          </w:p>
          <w:p w14:paraId="0F06EBAA" w14:textId="028060A2" w:rsidR="00A30572" w:rsidRPr="00076268" w:rsidRDefault="002A6CB9" w:rsidP="0025497D">
            <w:pPr>
              <w:pStyle w:val="ListParagraph"/>
              <w:numPr>
                <w:ilvl w:val="0"/>
                <w:numId w:val="7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BI</w:t>
            </w:r>
            <w:r w:rsidR="00FA2188" w:rsidRPr="00076268">
              <w:rPr>
                <w:sz w:val="20"/>
                <w:szCs w:val="20"/>
              </w:rPr>
              <w:t xml:space="preserve"> 212 Principles of Biology (5</w:t>
            </w:r>
            <w:r w:rsidR="00A30572" w:rsidRPr="00076268">
              <w:rPr>
                <w:sz w:val="20"/>
                <w:szCs w:val="20"/>
              </w:rPr>
              <w:t xml:space="preserve">) </w:t>
            </w:r>
          </w:p>
          <w:p w14:paraId="178B9E12" w14:textId="1207DF47" w:rsidR="00A30572" w:rsidRPr="00076268" w:rsidRDefault="002A6CB9" w:rsidP="0025497D">
            <w:pPr>
              <w:pStyle w:val="ListParagraph"/>
              <w:numPr>
                <w:ilvl w:val="0"/>
                <w:numId w:val="7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BI</w:t>
            </w:r>
            <w:r w:rsidR="00A30572" w:rsidRPr="00076268">
              <w:rPr>
                <w:sz w:val="20"/>
                <w:szCs w:val="20"/>
              </w:rPr>
              <w:t xml:space="preserve"> 212L Principles of Biology Lab (0) </w:t>
            </w:r>
          </w:p>
          <w:p w14:paraId="623BCCB0" w14:textId="530D51A7" w:rsidR="00A30572" w:rsidRPr="00076268" w:rsidRDefault="002A6CB9" w:rsidP="0025497D">
            <w:pPr>
              <w:pStyle w:val="ListParagraph"/>
              <w:numPr>
                <w:ilvl w:val="0"/>
                <w:numId w:val="7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MTH</w:t>
            </w:r>
            <w:r w:rsidR="00A30572" w:rsidRPr="00076268">
              <w:rPr>
                <w:sz w:val="20"/>
                <w:szCs w:val="20"/>
              </w:rPr>
              <w:t xml:space="preserve"> 112 </w:t>
            </w:r>
            <w:proofErr w:type="spellStart"/>
            <w:r w:rsidR="00A30572" w:rsidRPr="00076268">
              <w:rPr>
                <w:sz w:val="20"/>
                <w:szCs w:val="20"/>
              </w:rPr>
              <w:t>Precalc</w:t>
            </w:r>
            <w:proofErr w:type="spellEnd"/>
            <w:r w:rsidR="00A30572" w:rsidRPr="00076268">
              <w:rPr>
                <w:sz w:val="20"/>
                <w:szCs w:val="20"/>
              </w:rPr>
              <w:t xml:space="preserve"> II (4) </w:t>
            </w:r>
            <w:r w:rsidR="00A66F6D" w:rsidRPr="00076268">
              <w:rPr>
                <w:i/>
                <w:sz w:val="20"/>
                <w:szCs w:val="20"/>
              </w:rPr>
              <w:t>or</w:t>
            </w:r>
            <w:r w:rsidR="00A66F6D" w:rsidRPr="00076268">
              <w:rPr>
                <w:sz w:val="20"/>
                <w:szCs w:val="20"/>
              </w:rPr>
              <w:t xml:space="preserve"> </w:t>
            </w:r>
            <w:r w:rsidRPr="00076268">
              <w:rPr>
                <w:sz w:val="20"/>
                <w:szCs w:val="20"/>
              </w:rPr>
              <w:t>MTH</w:t>
            </w:r>
            <w:r w:rsidR="00A30572" w:rsidRPr="00076268">
              <w:rPr>
                <w:sz w:val="20"/>
                <w:szCs w:val="20"/>
              </w:rPr>
              <w:t xml:space="preserve"> 251 Calc I (4) </w:t>
            </w:r>
          </w:p>
          <w:p w14:paraId="2B2865F6" w14:textId="77777777" w:rsidR="003E3BF5" w:rsidRPr="00076268" w:rsidRDefault="003E3BF5" w:rsidP="009E30AE">
            <w:pPr>
              <w:rPr>
                <w:sz w:val="20"/>
                <w:szCs w:val="20"/>
              </w:rPr>
            </w:pPr>
          </w:p>
          <w:p w14:paraId="07F669C5" w14:textId="77777777" w:rsidR="004E3A0B" w:rsidRPr="00076268" w:rsidRDefault="004E3A0B" w:rsidP="009E30AE">
            <w:pPr>
              <w:rPr>
                <w:b/>
                <w:sz w:val="20"/>
                <w:szCs w:val="20"/>
              </w:rPr>
            </w:pPr>
          </w:p>
          <w:p w14:paraId="47DC6908" w14:textId="014B46D9" w:rsidR="00A30572" w:rsidRPr="00076268" w:rsidRDefault="00FA2188" w:rsidP="009E30AE">
            <w:pPr>
              <w:rPr>
                <w:b/>
                <w:sz w:val="20"/>
                <w:szCs w:val="20"/>
              </w:rPr>
            </w:pPr>
            <w:r w:rsidRPr="00076268">
              <w:rPr>
                <w:b/>
                <w:sz w:val="20"/>
                <w:szCs w:val="20"/>
              </w:rPr>
              <w:t>Total: 19</w:t>
            </w:r>
            <w:r w:rsidR="00A30572" w:rsidRPr="00076268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950" w:type="dxa"/>
            <w:shd w:val="clear" w:color="auto" w:fill="auto"/>
          </w:tcPr>
          <w:p w14:paraId="6DB62980" w14:textId="4102609D" w:rsidR="00A30572" w:rsidRPr="00076268" w:rsidRDefault="00A30572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 xml:space="preserve">USEM 103 University Seminar (4) </w:t>
            </w:r>
          </w:p>
          <w:p w14:paraId="00630C4A" w14:textId="134144EC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i/>
                <w:sz w:val="20"/>
                <w:szCs w:val="20"/>
              </w:rPr>
            </w:pPr>
            <w:r w:rsidRPr="00076268">
              <w:rPr>
                <w:i/>
                <w:sz w:val="20"/>
                <w:szCs w:val="20"/>
              </w:rPr>
              <w:t>CH</w:t>
            </w:r>
            <w:r w:rsidR="00A30572" w:rsidRPr="00076268">
              <w:rPr>
                <w:i/>
                <w:sz w:val="20"/>
                <w:szCs w:val="20"/>
              </w:rPr>
              <w:t xml:space="preserve"> 197 Chemical Problem Solving</w:t>
            </w:r>
            <w:r w:rsidR="000A0A9E" w:rsidRPr="00076268">
              <w:rPr>
                <w:b/>
                <w:sz w:val="20"/>
                <w:szCs w:val="20"/>
                <w:vertAlign w:val="superscript"/>
              </w:rPr>
              <w:t>§</w:t>
            </w:r>
            <w:r w:rsidR="00A30572" w:rsidRPr="00076268">
              <w:rPr>
                <w:i/>
                <w:sz w:val="20"/>
                <w:szCs w:val="20"/>
              </w:rPr>
              <w:t xml:space="preserve"> (1) </w:t>
            </w:r>
          </w:p>
          <w:p w14:paraId="72DB1EDD" w14:textId="49FDDC10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223 General Chemistry </w:t>
            </w:r>
            <w:r w:rsidR="004D0C66" w:rsidRPr="00076268">
              <w:rPr>
                <w:sz w:val="20"/>
                <w:szCs w:val="20"/>
              </w:rPr>
              <w:t xml:space="preserve">III </w:t>
            </w:r>
            <w:r w:rsidR="00A30572" w:rsidRPr="00076268">
              <w:rPr>
                <w:sz w:val="20"/>
                <w:szCs w:val="20"/>
              </w:rPr>
              <w:t xml:space="preserve">(3) </w:t>
            </w:r>
          </w:p>
          <w:p w14:paraId="5B3BF607" w14:textId="2AF032D9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229 General Chemistry Lab (2) </w:t>
            </w:r>
          </w:p>
          <w:p w14:paraId="265A486E" w14:textId="5BDB6AEC" w:rsidR="008C560B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8C560B" w:rsidRPr="00076268">
              <w:rPr>
                <w:sz w:val="20"/>
                <w:szCs w:val="20"/>
              </w:rPr>
              <w:t xml:space="preserve"> 229R General Chemistry Lab </w:t>
            </w:r>
            <w:proofErr w:type="spellStart"/>
            <w:r w:rsidR="008C560B" w:rsidRPr="00076268">
              <w:rPr>
                <w:sz w:val="20"/>
                <w:szCs w:val="20"/>
              </w:rPr>
              <w:t>Recit</w:t>
            </w:r>
            <w:proofErr w:type="spellEnd"/>
            <w:r w:rsidR="008C560B" w:rsidRPr="00076268">
              <w:rPr>
                <w:sz w:val="20"/>
                <w:szCs w:val="20"/>
              </w:rPr>
              <w:t xml:space="preserve">. (0) </w:t>
            </w:r>
          </w:p>
          <w:p w14:paraId="70996E4A" w14:textId="0BA1D381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BI</w:t>
            </w:r>
            <w:r w:rsidR="00FA2188" w:rsidRPr="00076268">
              <w:rPr>
                <w:sz w:val="20"/>
                <w:szCs w:val="20"/>
              </w:rPr>
              <w:t xml:space="preserve"> 213 Principles of Biology (5</w:t>
            </w:r>
            <w:r w:rsidR="00A30572" w:rsidRPr="00076268">
              <w:rPr>
                <w:sz w:val="20"/>
                <w:szCs w:val="20"/>
              </w:rPr>
              <w:t xml:space="preserve">) </w:t>
            </w:r>
          </w:p>
          <w:p w14:paraId="4928EDEA" w14:textId="5A3BA153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BI</w:t>
            </w:r>
            <w:r w:rsidR="00A30572" w:rsidRPr="00076268">
              <w:rPr>
                <w:sz w:val="20"/>
                <w:szCs w:val="20"/>
              </w:rPr>
              <w:t xml:space="preserve"> 213L Principles of Biology Lab (0) </w:t>
            </w:r>
          </w:p>
          <w:p w14:paraId="423C0C8A" w14:textId="3CA8E676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MTH</w:t>
            </w:r>
            <w:r w:rsidR="00A30572" w:rsidRPr="00076268">
              <w:rPr>
                <w:sz w:val="20"/>
                <w:szCs w:val="20"/>
              </w:rPr>
              <w:t xml:space="preserve"> 251 Calc I (4) </w:t>
            </w:r>
            <w:r w:rsidR="00A66F6D" w:rsidRPr="00076268">
              <w:rPr>
                <w:i/>
                <w:sz w:val="20"/>
                <w:szCs w:val="20"/>
              </w:rPr>
              <w:t>or</w:t>
            </w:r>
            <w:r w:rsidR="00A66F6D" w:rsidRPr="00076268">
              <w:rPr>
                <w:sz w:val="20"/>
                <w:szCs w:val="20"/>
              </w:rPr>
              <w:t xml:space="preserve"> </w:t>
            </w:r>
            <w:r w:rsidRPr="00076268">
              <w:rPr>
                <w:sz w:val="20"/>
                <w:szCs w:val="20"/>
              </w:rPr>
              <w:t>MTH</w:t>
            </w:r>
            <w:r w:rsidR="00A30572" w:rsidRPr="00076268">
              <w:rPr>
                <w:sz w:val="20"/>
                <w:szCs w:val="20"/>
              </w:rPr>
              <w:t xml:space="preserve"> 252 Calc II (4) </w:t>
            </w:r>
          </w:p>
          <w:p w14:paraId="14B9DE81" w14:textId="77777777" w:rsidR="003E3BF5" w:rsidRPr="00076268" w:rsidRDefault="003E3BF5" w:rsidP="009E30AE">
            <w:pPr>
              <w:rPr>
                <w:sz w:val="20"/>
                <w:szCs w:val="20"/>
              </w:rPr>
            </w:pPr>
          </w:p>
          <w:p w14:paraId="134455CE" w14:textId="77777777" w:rsidR="004E3A0B" w:rsidRPr="00076268" w:rsidRDefault="004E3A0B" w:rsidP="009E30AE">
            <w:pPr>
              <w:rPr>
                <w:b/>
                <w:sz w:val="20"/>
                <w:szCs w:val="20"/>
              </w:rPr>
            </w:pPr>
          </w:p>
          <w:p w14:paraId="3999C292" w14:textId="34DB7C55" w:rsidR="00A30572" w:rsidRPr="00076268" w:rsidRDefault="00FA2188" w:rsidP="009E30AE">
            <w:pPr>
              <w:rPr>
                <w:b/>
              </w:rPr>
            </w:pPr>
            <w:r w:rsidRPr="00076268">
              <w:rPr>
                <w:b/>
                <w:sz w:val="20"/>
                <w:szCs w:val="20"/>
              </w:rPr>
              <w:t>Total: 19</w:t>
            </w:r>
            <w:r w:rsidR="00A30572" w:rsidRPr="00076268">
              <w:rPr>
                <w:b/>
                <w:sz w:val="20"/>
                <w:szCs w:val="20"/>
              </w:rPr>
              <w:t xml:space="preserve"> credits</w:t>
            </w:r>
          </w:p>
        </w:tc>
      </w:tr>
      <w:tr w:rsidR="00A30572" w:rsidRPr="00076268" w14:paraId="23EE7762" w14:textId="77777777" w:rsidTr="009E30AE">
        <w:trPr>
          <w:trHeight w:val="2376"/>
        </w:trPr>
        <w:tc>
          <w:tcPr>
            <w:tcW w:w="4675" w:type="dxa"/>
            <w:shd w:val="clear" w:color="auto" w:fill="auto"/>
          </w:tcPr>
          <w:p w14:paraId="196158AA" w14:textId="369E19A1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4E3A0B" w:rsidRPr="00076268">
              <w:rPr>
                <w:sz w:val="20"/>
                <w:szCs w:val="20"/>
              </w:rPr>
              <w:t xml:space="preserve"> 334 Organic Chemistry </w:t>
            </w:r>
            <w:r w:rsidR="00A30572" w:rsidRPr="00076268">
              <w:rPr>
                <w:sz w:val="20"/>
                <w:szCs w:val="20"/>
              </w:rPr>
              <w:t xml:space="preserve">(3) </w:t>
            </w:r>
          </w:p>
          <w:p w14:paraId="4693320C" w14:textId="6A4A0A61" w:rsidR="007C2297" w:rsidRPr="00076268" w:rsidRDefault="002A6CB9" w:rsidP="00484089">
            <w:pPr>
              <w:pStyle w:val="ListParagraph"/>
              <w:numPr>
                <w:ilvl w:val="0"/>
                <w:numId w:val="8"/>
              </w:numPr>
              <w:ind w:left="330"/>
              <w:rPr>
                <w:i/>
                <w:sz w:val="20"/>
                <w:szCs w:val="20"/>
              </w:rPr>
            </w:pPr>
            <w:r w:rsidRPr="00076268">
              <w:rPr>
                <w:i/>
                <w:sz w:val="20"/>
                <w:szCs w:val="20"/>
              </w:rPr>
              <w:t>CH</w:t>
            </w:r>
            <w:r w:rsidR="007C2297" w:rsidRPr="00076268">
              <w:rPr>
                <w:i/>
                <w:sz w:val="20"/>
                <w:szCs w:val="20"/>
              </w:rPr>
              <w:t xml:space="preserve"> 344 Organic Chemistry Workshop</w:t>
            </w:r>
            <w:r w:rsidR="00DB7B6B" w:rsidRPr="00076268">
              <w:rPr>
                <w:i/>
                <w:sz w:val="20"/>
                <w:szCs w:val="20"/>
                <w:vertAlign w:val="superscript"/>
              </w:rPr>
              <w:t>§§</w:t>
            </w:r>
            <w:r w:rsidR="007C2297" w:rsidRPr="00076268">
              <w:rPr>
                <w:i/>
                <w:sz w:val="20"/>
                <w:szCs w:val="20"/>
              </w:rPr>
              <w:t xml:space="preserve"> (1) </w:t>
            </w:r>
          </w:p>
          <w:p w14:paraId="17F3CA5B" w14:textId="357D23B9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337 Intro to Organic Chem</w:t>
            </w:r>
            <w:r w:rsidR="00943586" w:rsidRPr="00076268">
              <w:rPr>
                <w:sz w:val="20"/>
                <w:szCs w:val="20"/>
              </w:rPr>
              <w:t>istry</w:t>
            </w:r>
            <w:r w:rsidR="00A30572" w:rsidRPr="00076268">
              <w:rPr>
                <w:sz w:val="20"/>
                <w:szCs w:val="20"/>
              </w:rPr>
              <w:t xml:space="preserve"> Lab (2) </w:t>
            </w:r>
          </w:p>
          <w:p w14:paraId="7EA6D048" w14:textId="1CD04D0C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337R Intro Organic Lab Recitation</w:t>
            </w:r>
            <w:r w:rsidR="004E3A0B" w:rsidRPr="00076268">
              <w:rPr>
                <w:sz w:val="20"/>
                <w:szCs w:val="20"/>
              </w:rPr>
              <w:t xml:space="preserve"> </w:t>
            </w:r>
            <w:r w:rsidR="00A30572" w:rsidRPr="00076268">
              <w:rPr>
                <w:sz w:val="20"/>
                <w:szCs w:val="20"/>
              </w:rPr>
              <w:t xml:space="preserve">(0) </w:t>
            </w:r>
          </w:p>
          <w:p w14:paraId="4560B4DB" w14:textId="7E287ADB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MTH</w:t>
            </w:r>
            <w:r w:rsidR="00A30572" w:rsidRPr="00076268">
              <w:rPr>
                <w:sz w:val="20"/>
                <w:szCs w:val="20"/>
              </w:rPr>
              <w:t xml:space="preserve"> 252 Calc II (4) </w:t>
            </w:r>
            <w:r w:rsidR="00A66F6D" w:rsidRPr="00076268">
              <w:rPr>
                <w:sz w:val="20"/>
                <w:szCs w:val="20"/>
              </w:rPr>
              <w:t xml:space="preserve">or </w:t>
            </w:r>
            <w:r w:rsidR="00B054A5" w:rsidRPr="00076268">
              <w:rPr>
                <w:sz w:val="20"/>
                <w:szCs w:val="20"/>
              </w:rPr>
              <w:t>E</w:t>
            </w:r>
            <w:r w:rsidR="00A30572" w:rsidRPr="00076268">
              <w:rPr>
                <w:sz w:val="20"/>
                <w:szCs w:val="20"/>
              </w:rPr>
              <w:t xml:space="preserve">xplorations </w:t>
            </w:r>
            <w:r w:rsidR="00B054A5" w:rsidRPr="00076268">
              <w:rPr>
                <w:sz w:val="20"/>
                <w:szCs w:val="20"/>
              </w:rPr>
              <w:t>E</w:t>
            </w:r>
            <w:r w:rsidR="00432787" w:rsidRPr="00076268">
              <w:rPr>
                <w:sz w:val="20"/>
                <w:szCs w:val="20"/>
              </w:rPr>
              <w:t>/</w:t>
            </w:r>
            <w:r w:rsidR="00B054A5" w:rsidRPr="00076268">
              <w:rPr>
                <w:sz w:val="20"/>
                <w:szCs w:val="20"/>
              </w:rPr>
              <w:t>F</w:t>
            </w:r>
            <w:r w:rsidR="00432787" w:rsidRPr="00076268">
              <w:rPr>
                <w:sz w:val="20"/>
                <w:szCs w:val="20"/>
              </w:rPr>
              <w:t>/</w:t>
            </w:r>
            <w:r w:rsidR="00B054A5" w:rsidRPr="00076268">
              <w:rPr>
                <w:sz w:val="20"/>
                <w:szCs w:val="20"/>
              </w:rPr>
              <w:t>G</w:t>
            </w:r>
            <w:r w:rsidR="00432787" w:rsidRPr="00076268">
              <w:rPr>
                <w:sz w:val="20"/>
                <w:szCs w:val="20"/>
              </w:rPr>
              <w:t xml:space="preserve"> </w:t>
            </w:r>
            <w:r w:rsidR="00A30572" w:rsidRPr="00076268">
              <w:rPr>
                <w:sz w:val="20"/>
                <w:szCs w:val="20"/>
              </w:rPr>
              <w:t xml:space="preserve">(4) </w:t>
            </w:r>
          </w:p>
          <w:p w14:paraId="2A070E6D" w14:textId="71FE17EB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PH</w:t>
            </w:r>
            <w:r w:rsidR="004D0C66" w:rsidRPr="00076268">
              <w:rPr>
                <w:sz w:val="20"/>
                <w:szCs w:val="20"/>
              </w:rPr>
              <w:t xml:space="preserve"> 221 General Physics I (4)</w:t>
            </w:r>
            <w:r w:rsidR="004E3A0B" w:rsidRPr="00076268">
              <w:rPr>
                <w:sz w:val="20"/>
                <w:szCs w:val="20"/>
              </w:rPr>
              <w:t xml:space="preserve"> </w:t>
            </w:r>
          </w:p>
          <w:p w14:paraId="6BC12F68" w14:textId="3BE89605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PH</w:t>
            </w:r>
            <w:r w:rsidR="004D0C66" w:rsidRPr="00076268">
              <w:rPr>
                <w:sz w:val="20"/>
                <w:szCs w:val="20"/>
              </w:rPr>
              <w:t xml:space="preserve"> 221R General Physics Recitation (0) </w:t>
            </w:r>
          </w:p>
          <w:p w14:paraId="6D449161" w14:textId="64D01D33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PH</w:t>
            </w:r>
            <w:r w:rsidR="004D0C66" w:rsidRPr="00076268">
              <w:rPr>
                <w:sz w:val="20"/>
                <w:szCs w:val="20"/>
              </w:rPr>
              <w:t xml:space="preserve"> 224 General Physics Lab I (2) </w:t>
            </w:r>
          </w:p>
          <w:p w14:paraId="75985069" w14:textId="77777777" w:rsidR="00F83657" w:rsidRPr="00076268" w:rsidRDefault="00F83657" w:rsidP="009E30AE">
            <w:pPr>
              <w:rPr>
                <w:b/>
                <w:sz w:val="20"/>
                <w:szCs w:val="20"/>
              </w:rPr>
            </w:pPr>
          </w:p>
          <w:p w14:paraId="7A8A25F4" w14:textId="77777777" w:rsidR="00A30572" w:rsidRPr="00076268" w:rsidRDefault="00A30572" w:rsidP="009E30AE">
            <w:r w:rsidRPr="00076268">
              <w:rPr>
                <w:b/>
                <w:sz w:val="20"/>
                <w:szCs w:val="20"/>
              </w:rPr>
              <w:t>Total: 1</w:t>
            </w:r>
            <w:r w:rsidR="004D0C66" w:rsidRPr="00076268">
              <w:rPr>
                <w:b/>
                <w:sz w:val="20"/>
                <w:szCs w:val="20"/>
              </w:rPr>
              <w:t>6</w:t>
            </w:r>
            <w:r w:rsidRPr="00076268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680" w:type="dxa"/>
            <w:shd w:val="clear" w:color="auto" w:fill="auto"/>
          </w:tcPr>
          <w:p w14:paraId="20DEFB40" w14:textId="1EFD1023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4E3A0B" w:rsidRPr="00076268">
              <w:rPr>
                <w:sz w:val="20"/>
                <w:szCs w:val="20"/>
              </w:rPr>
              <w:t xml:space="preserve"> 335 Organic Chemistry </w:t>
            </w:r>
            <w:r w:rsidR="00A30572" w:rsidRPr="00076268">
              <w:rPr>
                <w:sz w:val="20"/>
                <w:szCs w:val="20"/>
              </w:rPr>
              <w:t xml:space="preserve">(3) </w:t>
            </w:r>
          </w:p>
          <w:p w14:paraId="25599899" w14:textId="6D60C3B0" w:rsidR="007C2297" w:rsidRPr="00076268" w:rsidRDefault="002A6CB9" w:rsidP="00484089">
            <w:pPr>
              <w:pStyle w:val="ListParagraph"/>
              <w:numPr>
                <w:ilvl w:val="0"/>
                <w:numId w:val="8"/>
              </w:numPr>
              <w:ind w:left="330"/>
              <w:rPr>
                <w:i/>
                <w:sz w:val="20"/>
                <w:szCs w:val="20"/>
              </w:rPr>
            </w:pPr>
            <w:r w:rsidRPr="00076268">
              <w:rPr>
                <w:i/>
                <w:sz w:val="20"/>
                <w:szCs w:val="20"/>
              </w:rPr>
              <w:t>CH</w:t>
            </w:r>
            <w:r w:rsidR="007C2297" w:rsidRPr="00076268">
              <w:rPr>
                <w:i/>
                <w:sz w:val="20"/>
                <w:szCs w:val="20"/>
              </w:rPr>
              <w:t xml:space="preserve"> 345 Organic Chemistry Workshop</w:t>
            </w:r>
            <w:r w:rsidR="00DB7B6B" w:rsidRPr="00076268">
              <w:rPr>
                <w:i/>
                <w:sz w:val="20"/>
                <w:szCs w:val="20"/>
                <w:vertAlign w:val="superscript"/>
              </w:rPr>
              <w:t>§§</w:t>
            </w:r>
            <w:r w:rsidR="007C2297" w:rsidRPr="00076268">
              <w:rPr>
                <w:i/>
                <w:sz w:val="20"/>
                <w:szCs w:val="20"/>
              </w:rPr>
              <w:t xml:space="preserve"> (1) </w:t>
            </w:r>
          </w:p>
          <w:p w14:paraId="793FF0F5" w14:textId="344020E3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340</w:t>
            </w:r>
            <w:r w:rsidR="004E3A0B" w:rsidRPr="00076268">
              <w:rPr>
                <w:sz w:val="20"/>
                <w:szCs w:val="20"/>
              </w:rPr>
              <w:t xml:space="preserve"> Organic Spectroscopy </w:t>
            </w:r>
            <w:r w:rsidR="00A30572" w:rsidRPr="00076268">
              <w:rPr>
                <w:sz w:val="20"/>
                <w:szCs w:val="20"/>
              </w:rPr>
              <w:t>(</w:t>
            </w:r>
            <w:r w:rsidR="00134E0D" w:rsidRPr="00076268">
              <w:rPr>
                <w:sz w:val="20"/>
                <w:szCs w:val="20"/>
              </w:rPr>
              <w:t>4</w:t>
            </w:r>
            <w:r w:rsidR="00A30572" w:rsidRPr="00076268">
              <w:rPr>
                <w:sz w:val="20"/>
                <w:szCs w:val="20"/>
              </w:rPr>
              <w:t xml:space="preserve">) </w:t>
            </w:r>
          </w:p>
          <w:p w14:paraId="250BDCDE" w14:textId="1B3A7850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340L Organic Spectroscopy Lab (0) </w:t>
            </w:r>
          </w:p>
          <w:p w14:paraId="5324FFD9" w14:textId="2D26525B" w:rsidR="00A30572" w:rsidRPr="00076268" w:rsidRDefault="00432787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 xml:space="preserve">Explorations E/F/G (4) </w:t>
            </w:r>
          </w:p>
          <w:p w14:paraId="4D780172" w14:textId="323236DD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PH</w:t>
            </w:r>
            <w:r w:rsidR="004D0C66" w:rsidRPr="00076268">
              <w:rPr>
                <w:sz w:val="20"/>
                <w:szCs w:val="20"/>
              </w:rPr>
              <w:t xml:space="preserve"> 222 General Physics II (4)</w:t>
            </w:r>
            <w:r w:rsidR="004E3A0B" w:rsidRPr="00076268">
              <w:rPr>
                <w:sz w:val="20"/>
                <w:szCs w:val="20"/>
              </w:rPr>
              <w:t xml:space="preserve"> </w:t>
            </w:r>
          </w:p>
          <w:p w14:paraId="0FDC558C" w14:textId="4B6F92E7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PH</w:t>
            </w:r>
            <w:r w:rsidR="004D0C66" w:rsidRPr="00076268">
              <w:rPr>
                <w:sz w:val="20"/>
                <w:szCs w:val="20"/>
              </w:rPr>
              <w:t xml:space="preserve"> 222R General Physics Recitation (0)</w:t>
            </w:r>
            <w:r w:rsidR="004E3A0B" w:rsidRPr="00076268">
              <w:rPr>
                <w:sz w:val="20"/>
                <w:szCs w:val="20"/>
              </w:rPr>
              <w:t xml:space="preserve"> </w:t>
            </w:r>
          </w:p>
          <w:p w14:paraId="12CA9B40" w14:textId="126380DC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PH</w:t>
            </w:r>
            <w:r w:rsidR="004E3A0B" w:rsidRPr="00076268">
              <w:rPr>
                <w:sz w:val="20"/>
                <w:szCs w:val="20"/>
              </w:rPr>
              <w:t xml:space="preserve"> 225 General Physics Lab II </w:t>
            </w:r>
            <w:r w:rsidR="004D0C66" w:rsidRPr="00076268">
              <w:rPr>
                <w:sz w:val="20"/>
                <w:szCs w:val="20"/>
              </w:rPr>
              <w:t xml:space="preserve">(2) </w:t>
            </w:r>
          </w:p>
          <w:p w14:paraId="6F51B784" w14:textId="77777777" w:rsidR="00F83657" w:rsidRPr="00076268" w:rsidRDefault="00F83657" w:rsidP="009E30AE">
            <w:pPr>
              <w:rPr>
                <w:b/>
                <w:sz w:val="20"/>
                <w:szCs w:val="20"/>
              </w:rPr>
            </w:pPr>
          </w:p>
          <w:p w14:paraId="01B2B35B" w14:textId="7E1E5B12" w:rsidR="00A30572" w:rsidRPr="00076268" w:rsidRDefault="00A30572" w:rsidP="009E30AE">
            <w:pPr>
              <w:rPr>
                <w:b/>
                <w:sz w:val="20"/>
                <w:szCs w:val="20"/>
              </w:rPr>
            </w:pPr>
            <w:r w:rsidRPr="00076268">
              <w:rPr>
                <w:b/>
                <w:sz w:val="20"/>
                <w:szCs w:val="20"/>
              </w:rPr>
              <w:t>Total: 1</w:t>
            </w:r>
            <w:r w:rsidR="00134E0D" w:rsidRPr="00076268">
              <w:rPr>
                <w:b/>
                <w:sz w:val="20"/>
                <w:szCs w:val="20"/>
              </w:rPr>
              <w:t>8</w:t>
            </w:r>
            <w:r w:rsidRPr="00076268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950" w:type="dxa"/>
            <w:shd w:val="clear" w:color="auto" w:fill="auto"/>
          </w:tcPr>
          <w:p w14:paraId="3F975A03" w14:textId="0E5342B4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4E3A0B" w:rsidRPr="00076268">
              <w:rPr>
                <w:sz w:val="20"/>
                <w:szCs w:val="20"/>
              </w:rPr>
              <w:t xml:space="preserve"> 336 Organic Chemistry </w:t>
            </w:r>
            <w:r w:rsidR="00A30572" w:rsidRPr="00076268">
              <w:rPr>
                <w:sz w:val="20"/>
                <w:szCs w:val="20"/>
              </w:rPr>
              <w:t xml:space="preserve">(3) </w:t>
            </w:r>
          </w:p>
          <w:p w14:paraId="2C650886" w14:textId="2B32B182" w:rsidR="007C2297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</w:t>
            </w:r>
            <w:r w:rsidRPr="00076268">
              <w:rPr>
                <w:i/>
                <w:sz w:val="20"/>
                <w:szCs w:val="20"/>
              </w:rPr>
              <w:t>H</w:t>
            </w:r>
            <w:r w:rsidR="007C2297" w:rsidRPr="00076268">
              <w:rPr>
                <w:i/>
                <w:sz w:val="20"/>
                <w:szCs w:val="20"/>
              </w:rPr>
              <w:t xml:space="preserve"> 346 Organic Chemistry Workshop</w:t>
            </w:r>
            <w:r w:rsidR="00DB7B6B" w:rsidRPr="00076268">
              <w:rPr>
                <w:i/>
                <w:sz w:val="20"/>
                <w:szCs w:val="20"/>
                <w:vertAlign w:val="superscript"/>
              </w:rPr>
              <w:t>§§</w:t>
            </w:r>
            <w:r w:rsidR="007C2297" w:rsidRPr="00076268">
              <w:rPr>
                <w:i/>
                <w:sz w:val="20"/>
                <w:szCs w:val="20"/>
              </w:rPr>
              <w:t xml:space="preserve"> (1) </w:t>
            </w:r>
          </w:p>
          <w:p w14:paraId="3B04C895" w14:textId="52D091F5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341 Organic Chem</w:t>
            </w:r>
            <w:r w:rsidR="00943586" w:rsidRPr="00076268">
              <w:rPr>
                <w:sz w:val="20"/>
                <w:szCs w:val="20"/>
              </w:rPr>
              <w:t>istry</w:t>
            </w:r>
            <w:r w:rsidR="00A30572" w:rsidRPr="00076268">
              <w:rPr>
                <w:sz w:val="20"/>
                <w:szCs w:val="20"/>
              </w:rPr>
              <w:t xml:space="preserve"> Lab (2) </w:t>
            </w:r>
          </w:p>
          <w:p w14:paraId="418FD60B" w14:textId="267C33A8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341R Intro Organic Lab Recitation</w:t>
            </w:r>
            <w:r w:rsidR="004E3A0B" w:rsidRPr="00076268">
              <w:rPr>
                <w:sz w:val="20"/>
                <w:szCs w:val="20"/>
              </w:rPr>
              <w:t xml:space="preserve"> </w:t>
            </w:r>
            <w:r w:rsidR="00A30572" w:rsidRPr="00076268">
              <w:rPr>
                <w:sz w:val="20"/>
                <w:szCs w:val="20"/>
              </w:rPr>
              <w:t xml:space="preserve">(0) </w:t>
            </w:r>
          </w:p>
          <w:p w14:paraId="46133CA3" w14:textId="05D66ABC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MTH</w:t>
            </w:r>
            <w:r w:rsidR="00A30572" w:rsidRPr="00076268">
              <w:rPr>
                <w:sz w:val="20"/>
                <w:szCs w:val="20"/>
              </w:rPr>
              <w:t xml:space="preserve"> 253 Calc III (4) </w:t>
            </w:r>
            <w:r w:rsidR="00A66F6D" w:rsidRPr="00076268">
              <w:rPr>
                <w:sz w:val="20"/>
                <w:szCs w:val="20"/>
              </w:rPr>
              <w:t xml:space="preserve">or </w:t>
            </w:r>
            <w:r w:rsidR="00F04FDD" w:rsidRPr="00076268">
              <w:rPr>
                <w:sz w:val="20"/>
                <w:szCs w:val="20"/>
              </w:rPr>
              <w:t xml:space="preserve">Exploration E/F/G (4) </w:t>
            </w:r>
          </w:p>
          <w:p w14:paraId="6B0A0E7B" w14:textId="0DC95257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PH</w:t>
            </w:r>
            <w:r w:rsidR="004D0C66" w:rsidRPr="00076268">
              <w:rPr>
                <w:sz w:val="20"/>
                <w:szCs w:val="20"/>
              </w:rPr>
              <w:t xml:space="preserve"> 223 General Physics III (4)</w:t>
            </w:r>
            <w:r w:rsidR="004E3A0B" w:rsidRPr="00076268">
              <w:rPr>
                <w:sz w:val="20"/>
                <w:szCs w:val="20"/>
              </w:rPr>
              <w:t xml:space="preserve"> </w:t>
            </w:r>
          </w:p>
          <w:p w14:paraId="7BDA79A5" w14:textId="7F68953D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PH</w:t>
            </w:r>
            <w:r w:rsidR="004D0C66" w:rsidRPr="00076268">
              <w:rPr>
                <w:sz w:val="20"/>
                <w:szCs w:val="20"/>
              </w:rPr>
              <w:t xml:space="preserve"> 223R </w:t>
            </w:r>
            <w:r w:rsidR="004E3A0B" w:rsidRPr="00076268">
              <w:rPr>
                <w:sz w:val="20"/>
                <w:szCs w:val="20"/>
              </w:rPr>
              <w:t xml:space="preserve">General Physics Recitation (0) </w:t>
            </w:r>
          </w:p>
          <w:p w14:paraId="07799D9D" w14:textId="6A3249DB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PH</w:t>
            </w:r>
            <w:r w:rsidR="004D0C66" w:rsidRPr="00076268">
              <w:rPr>
                <w:sz w:val="20"/>
                <w:szCs w:val="20"/>
              </w:rPr>
              <w:t xml:space="preserve"> 226 General Physics Lab III (2) </w:t>
            </w:r>
          </w:p>
          <w:p w14:paraId="2CFA2808" w14:textId="77777777" w:rsidR="00F83657" w:rsidRPr="00076268" w:rsidRDefault="00F83657" w:rsidP="0025497D">
            <w:pPr>
              <w:pStyle w:val="ListParagraph"/>
              <w:ind w:left="346"/>
              <w:rPr>
                <w:sz w:val="20"/>
                <w:szCs w:val="20"/>
              </w:rPr>
            </w:pPr>
          </w:p>
          <w:p w14:paraId="5FA04E73" w14:textId="77777777" w:rsidR="00A30572" w:rsidRPr="00076268" w:rsidRDefault="00A30572" w:rsidP="0025497D">
            <w:pPr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Total: 1</w:t>
            </w:r>
            <w:r w:rsidR="004D0C66" w:rsidRPr="00076268">
              <w:rPr>
                <w:sz w:val="20"/>
                <w:szCs w:val="20"/>
              </w:rPr>
              <w:t>6</w:t>
            </w:r>
            <w:r w:rsidRPr="00076268">
              <w:rPr>
                <w:sz w:val="20"/>
                <w:szCs w:val="20"/>
              </w:rPr>
              <w:t xml:space="preserve"> credits</w:t>
            </w:r>
          </w:p>
        </w:tc>
      </w:tr>
      <w:tr w:rsidR="00A30572" w:rsidRPr="00076268" w14:paraId="176FCE86" w14:textId="77777777" w:rsidTr="009E30AE">
        <w:trPr>
          <w:trHeight w:val="2115"/>
        </w:trPr>
        <w:tc>
          <w:tcPr>
            <w:tcW w:w="4675" w:type="dxa"/>
            <w:shd w:val="clear" w:color="auto" w:fill="auto"/>
          </w:tcPr>
          <w:p w14:paraId="0E66A9C5" w14:textId="26484AC6" w:rsidR="00A00DAB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00DAB" w:rsidRPr="00076268">
              <w:rPr>
                <w:sz w:val="20"/>
                <w:szCs w:val="20"/>
              </w:rPr>
              <w:t xml:space="preserve"> 314 Chemical Research Comm</w:t>
            </w:r>
            <w:r w:rsidR="00A416E9" w:rsidRPr="00076268">
              <w:rPr>
                <w:sz w:val="20"/>
                <w:szCs w:val="20"/>
              </w:rPr>
              <w:t>unication</w:t>
            </w:r>
            <w:r w:rsidR="00A00DAB" w:rsidRPr="00076268">
              <w:rPr>
                <w:sz w:val="20"/>
                <w:szCs w:val="20"/>
              </w:rPr>
              <w:t xml:space="preserve"> (1) </w:t>
            </w:r>
          </w:p>
          <w:p w14:paraId="138BA2C4" w14:textId="3E695D34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21 Analytical Chemistry (3) </w:t>
            </w:r>
          </w:p>
          <w:p w14:paraId="6EEFF585" w14:textId="6B297479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22 Analytical Chem</w:t>
            </w:r>
            <w:r w:rsidR="00A416E9" w:rsidRPr="00076268">
              <w:rPr>
                <w:sz w:val="20"/>
                <w:szCs w:val="20"/>
              </w:rPr>
              <w:t>istry</w:t>
            </w:r>
            <w:r w:rsidR="00A30572" w:rsidRPr="00076268">
              <w:rPr>
                <w:sz w:val="20"/>
                <w:szCs w:val="20"/>
              </w:rPr>
              <w:t xml:space="preserve"> Lab (2) </w:t>
            </w:r>
          </w:p>
          <w:p w14:paraId="06AAD1A0" w14:textId="306624F8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4D0C66" w:rsidRPr="00076268">
              <w:rPr>
                <w:sz w:val="20"/>
                <w:szCs w:val="20"/>
              </w:rPr>
              <w:t xml:space="preserve"> 422</w:t>
            </w:r>
            <w:r w:rsidR="007C2297" w:rsidRPr="00076268">
              <w:rPr>
                <w:sz w:val="20"/>
                <w:szCs w:val="20"/>
              </w:rPr>
              <w:t>R</w:t>
            </w:r>
            <w:r w:rsidR="004D0C66" w:rsidRPr="00076268">
              <w:rPr>
                <w:sz w:val="20"/>
                <w:szCs w:val="20"/>
              </w:rPr>
              <w:t xml:space="preserve"> Analytical Chem</w:t>
            </w:r>
            <w:r w:rsidR="00A416E9" w:rsidRPr="00076268">
              <w:rPr>
                <w:sz w:val="20"/>
                <w:szCs w:val="20"/>
              </w:rPr>
              <w:t>istry</w:t>
            </w:r>
            <w:r w:rsidR="004D0C66" w:rsidRPr="00076268">
              <w:rPr>
                <w:sz w:val="20"/>
                <w:szCs w:val="20"/>
              </w:rPr>
              <w:t xml:space="preserve"> Lab</w:t>
            </w:r>
            <w:r w:rsidR="00A416E9" w:rsidRPr="00076268">
              <w:rPr>
                <w:sz w:val="20"/>
                <w:szCs w:val="20"/>
              </w:rPr>
              <w:t xml:space="preserve"> Recitation</w:t>
            </w:r>
            <w:r w:rsidR="004D0C66" w:rsidRPr="00076268">
              <w:rPr>
                <w:sz w:val="20"/>
                <w:szCs w:val="20"/>
              </w:rPr>
              <w:t xml:space="preserve"> (0) </w:t>
            </w:r>
          </w:p>
          <w:p w14:paraId="6238A696" w14:textId="59A4FDDB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51 Biochemistry (3) </w:t>
            </w:r>
          </w:p>
          <w:p w14:paraId="325BC2ED" w14:textId="29ABAA81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BI</w:t>
            </w:r>
            <w:r w:rsidR="00CA71A2" w:rsidRPr="00076268">
              <w:rPr>
                <w:sz w:val="20"/>
                <w:szCs w:val="20"/>
              </w:rPr>
              <w:t xml:space="preserve"> 341 Genetics (4</w:t>
            </w:r>
            <w:r w:rsidR="004D0C66" w:rsidRPr="00076268">
              <w:rPr>
                <w:sz w:val="20"/>
                <w:szCs w:val="20"/>
              </w:rPr>
              <w:t xml:space="preserve">) </w:t>
            </w:r>
          </w:p>
          <w:p w14:paraId="0551D04C" w14:textId="39B8D893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BI</w:t>
            </w:r>
            <w:r w:rsidR="004D0C66" w:rsidRPr="00076268">
              <w:rPr>
                <w:sz w:val="20"/>
                <w:szCs w:val="20"/>
              </w:rPr>
              <w:t xml:space="preserve"> 341L Genetics Lab (0) </w:t>
            </w:r>
          </w:p>
          <w:p w14:paraId="73D2C465" w14:textId="77777777" w:rsidR="00315976" w:rsidRPr="00076268" w:rsidRDefault="00315976" w:rsidP="009E30AE">
            <w:pPr>
              <w:rPr>
                <w:b/>
                <w:sz w:val="20"/>
                <w:szCs w:val="20"/>
              </w:rPr>
            </w:pPr>
          </w:p>
          <w:p w14:paraId="4B851777" w14:textId="0EC428FF" w:rsidR="00A30572" w:rsidRPr="00076268" w:rsidRDefault="00A30572" w:rsidP="009E30AE">
            <w:pPr>
              <w:rPr>
                <w:b/>
                <w:sz w:val="20"/>
                <w:szCs w:val="20"/>
              </w:rPr>
            </w:pPr>
            <w:r w:rsidRPr="00076268">
              <w:rPr>
                <w:b/>
                <w:sz w:val="20"/>
                <w:szCs w:val="20"/>
              </w:rPr>
              <w:t>Total: 1</w:t>
            </w:r>
            <w:r w:rsidR="00CA71A2" w:rsidRPr="00076268">
              <w:rPr>
                <w:b/>
                <w:sz w:val="20"/>
                <w:szCs w:val="20"/>
              </w:rPr>
              <w:t>3</w:t>
            </w:r>
            <w:r w:rsidRPr="00076268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680" w:type="dxa"/>
            <w:shd w:val="clear" w:color="auto" w:fill="auto"/>
          </w:tcPr>
          <w:p w14:paraId="4BE1FE9B" w14:textId="035964B6" w:rsidR="00A00DAB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943586" w:rsidRPr="00076268">
              <w:rPr>
                <w:sz w:val="20"/>
                <w:szCs w:val="20"/>
              </w:rPr>
              <w:t xml:space="preserve"> 315 Chemical Research</w:t>
            </w:r>
            <w:r w:rsidR="00A416E9" w:rsidRPr="00076268">
              <w:rPr>
                <w:sz w:val="20"/>
                <w:szCs w:val="20"/>
              </w:rPr>
              <w:t xml:space="preserve"> Communication </w:t>
            </w:r>
            <w:r w:rsidR="00A00DAB" w:rsidRPr="00076268">
              <w:rPr>
                <w:sz w:val="20"/>
                <w:szCs w:val="20"/>
              </w:rPr>
              <w:t xml:space="preserve">(1) </w:t>
            </w:r>
          </w:p>
          <w:p w14:paraId="37F15A00" w14:textId="17793D69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25 Instrumental Analysis (3) </w:t>
            </w:r>
          </w:p>
          <w:p w14:paraId="411675BC" w14:textId="2135ADD4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26 Instrumental Analysis Lab (2) </w:t>
            </w:r>
          </w:p>
          <w:p w14:paraId="15AF8EEE" w14:textId="235A58D6" w:rsidR="004D0C66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4D0C66" w:rsidRPr="00076268">
              <w:rPr>
                <w:sz w:val="20"/>
                <w:szCs w:val="20"/>
              </w:rPr>
              <w:t xml:space="preserve"> 426</w:t>
            </w:r>
            <w:r w:rsidR="007C2297" w:rsidRPr="00076268">
              <w:rPr>
                <w:sz w:val="20"/>
                <w:szCs w:val="20"/>
              </w:rPr>
              <w:t>R</w:t>
            </w:r>
            <w:r w:rsidR="004D0C66" w:rsidRPr="00076268">
              <w:rPr>
                <w:sz w:val="20"/>
                <w:szCs w:val="20"/>
              </w:rPr>
              <w:t xml:space="preserve"> Instrumental Analysis Lab</w:t>
            </w:r>
            <w:r w:rsidR="00A416E9" w:rsidRPr="00076268">
              <w:rPr>
                <w:sz w:val="20"/>
                <w:szCs w:val="20"/>
              </w:rPr>
              <w:t xml:space="preserve"> Recitation</w:t>
            </w:r>
            <w:r w:rsidR="004D0C66" w:rsidRPr="00076268">
              <w:rPr>
                <w:sz w:val="20"/>
                <w:szCs w:val="20"/>
              </w:rPr>
              <w:t xml:space="preserve"> (0) </w:t>
            </w:r>
          </w:p>
          <w:p w14:paraId="0B0B0DF1" w14:textId="5C0ED3C5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52 Biochemistry (3) </w:t>
            </w:r>
          </w:p>
          <w:p w14:paraId="422282FC" w14:textId="3FDF1817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54 Biochemistry Lab (2) </w:t>
            </w:r>
          </w:p>
          <w:p w14:paraId="4107CC5F" w14:textId="6CABF6EE" w:rsidR="004D0C66" w:rsidRPr="00076268" w:rsidRDefault="00432787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E</w:t>
            </w:r>
            <w:r w:rsidR="00C02A32" w:rsidRPr="00076268">
              <w:rPr>
                <w:sz w:val="20"/>
                <w:szCs w:val="20"/>
              </w:rPr>
              <w:t>xploration</w:t>
            </w:r>
            <w:r w:rsidRPr="00076268">
              <w:rPr>
                <w:sz w:val="20"/>
                <w:szCs w:val="20"/>
              </w:rPr>
              <w:t xml:space="preserve"> E/F/G (4) </w:t>
            </w:r>
            <w:r w:rsidR="00A66F6D" w:rsidRPr="00076268">
              <w:rPr>
                <w:sz w:val="20"/>
                <w:szCs w:val="20"/>
              </w:rPr>
              <w:t xml:space="preserve">or </w:t>
            </w:r>
            <w:r w:rsidR="004D0C66" w:rsidRPr="00076268">
              <w:rPr>
                <w:sz w:val="20"/>
                <w:szCs w:val="20"/>
              </w:rPr>
              <w:t>Strand H/I/J (4)</w:t>
            </w:r>
            <w:r w:rsidR="004E3A0B" w:rsidRPr="00076268">
              <w:rPr>
                <w:sz w:val="20"/>
                <w:szCs w:val="20"/>
              </w:rPr>
              <w:t xml:space="preserve"> </w:t>
            </w:r>
          </w:p>
          <w:p w14:paraId="4CE6BB38" w14:textId="77777777" w:rsidR="00F83657" w:rsidRPr="00076268" w:rsidRDefault="00F83657" w:rsidP="0025497D">
            <w:pPr>
              <w:pStyle w:val="ListParagraph"/>
              <w:ind w:left="346"/>
              <w:rPr>
                <w:sz w:val="20"/>
                <w:szCs w:val="20"/>
              </w:rPr>
            </w:pPr>
          </w:p>
          <w:p w14:paraId="633835A5" w14:textId="77777777" w:rsidR="00A30572" w:rsidRPr="00076268" w:rsidRDefault="00A30572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Total: 1</w:t>
            </w:r>
            <w:r w:rsidR="004D0C66" w:rsidRPr="00076268">
              <w:rPr>
                <w:sz w:val="20"/>
                <w:szCs w:val="20"/>
              </w:rPr>
              <w:t>5</w:t>
            </w:r>
            <w:r w:rsidRPr="00076268">
              <w:rPr>
                <w:sz w:val="20"/>
                <w:szCs w:val="20"/>
              </w:rPr>
              <w:t xml:space="preserve"> credits </w:t>
            </w:r>
          </w:p>
        </w:tc>
        <w:tc>
          <w:tcPr>
            <w:tcW w:w="4950" w:type="dxa"/>
            <w:shd w:val="clear" w:color="auto" w:fill="auto"/>
          </w:tcPr>
          <w:p w14:paraId="7E6EF2AC" w14:textId="1C2CFABB" w:rsidR="00A00DAB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00DAB" w:rsidRPr="00076268">
              <w:rPr>
                <w:sz w:val="20"/>
                <w:szCs w:val="20"/>
              </w:rPr>
              <w:t xml:space="preserve"> 316 Chemical Research </w:t>
            </w:r>
            <w:r w:rsidR="00A416E9" w:rsidRPr="00076268">
              <w:rPr>
                <w:sz w:val="20"/>
                <w:szCs w:val="20"/>
              </w:rPr>
              <w:t xml:space="preserve">Communication </w:t>
            </w:r>
            <w:r w:rsidR="00A00DAB" w:rsidRPr="00076268">
              <w:rPr>
                <w:sz w:val="20"/>
                <w:szCs w:val="20"/>
              </w:rPr>
              <w:t xml:space="preserve">(1) </w:t>
            </w:r>
          </w:p>
          <w:p w14:paraId="0160BABB" w14:textId="049B8B90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53 Biochemistry (3) </w:t>
            </w:r>
          </w:p>
          <w:p w14:paraId="76E8505A" w14:textId="5E45CC8E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55 Biochemistry Lab (2) </w:t>
            </w:r>
          </w:p>
          <w:p w14:paraId="495F8448" w14:textId="36C55B19" w:rsidR="004D0C66" w:rsidRPr="00076268" w:rsidRDefault="00432787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E</w:t>
            </w:r>
            <w:r w:rsidR="00C02A32" w:rsidRPr="00076268">
              <w:rPr>
                <w:sz w:val="20"/>
                <w:szCs w:val="20"/>
              </w:rPr>
              <w:t>xploration</w:t>
            </w:r>
            <w:r w:rsidRPr="00076268">
              <w:rPr>
                <w:sz w:val="20"/>
                <w:szCs w:val="20"/>
              </w:rPr>
              <w:t xml:space="preserve"> E/F/G </w:t>
            </w:r>
            <w:r w:rsidR="008C560B" w:rsidRPr="00076268">
              <w:rPr>
                <w:sz w:val="20"/>
                <w:szCs w:val="20"/>
              </w:rPr>
              <w:t xml:space="preserve">(4) </w:t>
            </w:r>
            <w:r w:rsidR="00A66F6D" w:rsidRPr="00076268">
              <w:rPr>
                <w:sz w:val="20"/>
                <w:szCs w:val="20"/>
              </w:rPr>
              <w:t xml:space="preserve">or </w:t>
            </w:r>
            <w:r w:rsidR="00C02A32" w:rsidRPr="00076268">
              <w:rPr>
                <w:sz w:val="20"/>
                <w:szCs w:val="20"/>
              </w:rPr>
              <w:t>Integration</w:t>
            </w:r>
            <w:r w:rsidR="004D0C66" w:rsidRPr="00076268">
              <w:rPr>
                <w:sz w:val="20"/>
                <w:szCs w:val="20"/>
              </w:rPr>
              <w:t xml:space="preserve"> H/I/J (4)</w:t>
            </w:r>
            <w:r w:rsidR="004E3A0B" w:rsidRPr="00076268">
              <w:rPr>
                <w:sz w:val="20"/>
                <w:szCs w:val="20"/>
              </w:rPr>
              <w:t xml:space="preserve"> </w:t>
            </w:r>
          </w:p>
          <w:p w14:paraId="70629FA3" w14:textId="4C449D0E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8F073C" w:rsidRPr="00076268">
              <w:rPr>
                <w:sz w:val="20"/>
                <w:szCs w:val="20"/>
              </w:rPr>
              <w:t xml:space="preserve"> </w:t>
            </w:r>
            <w:r w:rsidR="00A30572" w:rsidRPr="00076268">
              <w:rPr>
                <w:sz w:val="20"/>
                <w:szCs w:val="20"/>
              </w:rPr>
              <w:t>427 Advanced Instrumental (</w:t>
            </w:r>
            <w:r w:rsidR="00134E0D" w:rsidRPr="00076268">
              <w:rPr>
                <w:sz w:val="20"/>
                <w:szCs w:val="20"/>
              </w:rPr>
              <w:t>2</w:t>
            </w:r>
            <w:r w:rsidR="00A30572" w:rsidRPr="00076268">
              <w:rPr>
                <w:sz w:val="20"/>
                <w:szCs w:val="20"/>
              </w:rPr>
              <w:t xml:space="preserve">) </w:t>
            </w:r>
          </w:p>
          <w:p w14:paraId="1293161F" w14:textId="77777777" w:rsidR="00A30572" w:rsidRPr="00076268" w:rsidRDefault="00A30572" w:rsidP="0025497D">
            <w:pPr>
              <w:ind w:left="-14"/>
              <w:rPr>
                <w:sz w:val="20"/>
                <w:szCs w:val="20"/>
              </w:rPr>
            </w:pPr>
          </w:p>
          <w:p w14:paraId="451DE5DB" w14:textId="77777777" w:rsidR="00315976" w:rsidRPr="00076268" w:rsidRDefault="00315976" w:rsidP="0025497D">
            <w:pPr>
              <w:rPr>
                <w:sz w:val="20"/>
                <w:szCs w:val="20"/>
              </w:rPr>
            </w:pPr>
          </w:p>
          <w:p w14:paraId="2707DDC0" w14:textId="77777777" w:rsidR="00315976" w:rsidRPr="00076268" w:rsidRDefault="00315976" w:rsidP="0025497D">
            <w:pPr>
              <w:rPr>
                <w:sz w:val="20"/>
                <w:szCs w:val="20"/>
              </w:rPr>
            </w:pPr>
          </w:p>
          <w:p w14:paraId="1A6E6044" w14:textId="464F5FDF" w:rsidR="00A30572" w:rsidRPr="00076268" w:rsidRDefault="00A30572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Total: 1</w:t>
            </w:r>
            <w:r w:rsidR="00134E0D" w:rsidRPr="00076268">
              <w:rPr>
                <w:sz w:val="20"/>
                <w:szCs w:val="20"/>
              </w:rPr>
              <w:t>2</w:t>
            </w:r>
            <w:r w:rsidRPr="00076268">
              <w:rPr>
                <w:sz w:val="20"/>
                <w:szCs w:val="20"/>
              </w:rPr>
              <w:t xml:space="preserve"> credits</w:t>
            </w:r>
          </w:p>
        </w:tc>
      </w:tr>
      <w:tr w:rsidR="00A30572" w:rsidRPr="00076268" w14:paraId="1752F7CB" w14:textId="77777777" w:rsidTr="009E30AE">
        <w:trPr>
          <w:trHeight w:val="2151"/>
        </w:trPr>
        <w:tc>
          <w:tcPr>
            <w:tcW w:w="4675" w:type="dxa"/>
            <w:shd w:val="clear" w:color="auto" w:fill="auto"/>
          </w:tcPr>
          <w:p w14:paraId="37529889" w14:textId="7F4A0D28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97 Senior Project (1) </w:t>
            </w:r>
          </w:p>
          <w:p w14:paraId="76B29FE6" w14:textId="56E7A706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41 Physical Chemistry (3) </w:t>
            </w:r>
          </w:p>
          <w:p w14:paraId="3DAD3C7B" w14:textId="0FFF75D0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F83657" w:rsidRPr="00076268">
              <w:rPr>
                <w:sz w:val="20"/>
                <w:szCs w:val="20"/>
              </w:rPr>
              <w:t xml:space="preserve"> 375</w:t>
            </w:r>
            <w:r w:rsidR="00A30572" w:rsidRPr="00076268">
              <w:rPr>
                <w:sz w:val="20"/>
                <w:szCs w:val="20"/>
              </w:rPr>
              <w:t xml:space="preserve"> </w:t>
            </w:r>
            <w:r w:rsidR="00F83657" w:rsidRPr="00076268">
              <w:rPr>
                <w:sz w:val="20"/>
                <w:szCs w:val="20"/>
              </w:rPr>
              <w:t>Computational Methods</w:t>
            </w:r>
            <w:r w:rsidR="00A30572" w:rsidRPr="00076268">
              <w:rPr>
                <w:sz w:val="20"/>
                <w:szCs w:val="20"/>
              </w:rPr>
              <w:t xml:space="preserve"> (2) </w:t>
            </w:r>
          </w:p>
          <w:p w14:paraId="39F61353" w14:textId="56575DDD" w:rsidR="00A30572" w:rsidRPr="00076268" w:rsidRDefault="00432787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E</w:t>
            </w:r>
            <w:r w:rsidR="00C02A32" w:rsidRPr="00076268">
              <w:rPr>
                <w:sz w:val="20"/>
                <w:szCs w:val="20"/>
              </w:rPr>
              <w:t>xploration</w:t>
            </w:r>
            <w:r w:rsidRPr="00076268">
              <w:rPr>
                <w:sz w:val="20"/>
                <w:szCs w:val="20"/>
              </w:rPr>
              <w:t xml:space="preserve"> E/F/G (4) </w:t>
            </w:r>
            <w:r w:rsidR="00A66F6D" w:rsidRPr="00076268">
              <w:rPr>
                <w:sz w:val="20"/>
                <w:szCs w:val="20"/>
              </w:rPr>
              <w:t xml:space="preserve">or </w:t>
            </w:r>
            <w:r w:rsidR="00C02A32" w:rsidRPr="00076268">
              <w:rPr>
                <w:sz w:val="20"/>
                <w:szCs w:val="20"/>
              </w:rPr>
              <w:t xml:space="preserve">Integration H/I/J </w:t>
            </w:r>
            <w:r w:rsidR="00A30572" w:rsidRPr="00076268">
              <w:rPr>
                <w:sz w:val="20"/>
                <w:szCs w:val="20"/>
              </w:rPr>
              <w:t xml:space="preserve">(4) </w:t>
            </w:r>
          </w:p>
          <w:p w14:paraId="30502C6C" w14:textId="70B8D50D" w:rsidR="00A30572" w:rsidRPr="00076268" w:rsidRDefault="00432787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E</w:t>
            </w:r>
            <w:r w:rsidR="00C02A32" w:rsidRPr="00076268">
              <w:rPr>
                <w:sz w:val="20"/>
                <w:szCs w:val="20"/>
              </w:rPr>
              <w:t>xploration</w:t>
            </w:r>
            <w:r w:rsidRPr="00076268">
              <w:rPr>
                <w:sz w:val="20"/>
                <w:szCs w:val="20"/>
              </w:rPr>
              <w:t xml:space="preserve"> E/F/G </w:t>
            </w:r>
            <w:r w:rsidR="00C02A32" w:rsidRPr="00076268">
              <w:rPr>
                <w:sz w:val="20"/>
                <w:szCs w:val="20"/>
              </w:rPr>
              <w:t xml:space="preserve">(4) </w:t>
            </w:r>
            <w:r w:rsidR="00A66F6D" w:rsidRPr="00076268">
              <w:rPr>
                <w:sz w:val="20"/>
                <w:szCs w:val="20"/>
              </w:rPr>
              <w:t xml:space="preserve">or </w:t>
            </w:r>
            <w:r w:rsidR="00C02A32" w:rsidRPr="00076268">
              <w:rPr>
                <w:sz w:val="20"/>
                <w:szCs w:val="20"/>
              </w:rPr>
              <w:t xml:space="preserve">Integration H/I/J (4) </w:t>
            </w:r>
          </w:p>
          <w:p w14:paraId="0EC4F9D6" w14:textId="77777777" w:rsidR="003E3BF5" w:rsidRPr="00076268" w:rsidRDefault="003E3BF5" w:rsidP="009E30AE">
            <w:pPr>
              <w:rPr>
                <w:b/>
                <w:sz w:val="20"/>
                <w:szCs w:val="20"/>
              </w:rPr>
            </w:pPr>
          </w:p>
          <w:p w14:paraId="5CD0A677" w14:textId="77777777" w:rsidR="00C9320C" w:rsidRPr="00076268" w:rsidRDefault="00C9320C" w:rsidP="009E30AE">
            <w:pPr>
              <w:rPr>
                <w:b/>
                <w:sz w:val="20"/>
                <w:szCs w:val="20"/>
              </w:rPr>
            </w:pPr>
          </w:p>
          <w:p w14:paraId="27AE62DF" w14:textId="77777777" w:rsidR="000722BF" w:rsidRPr="00076268" w:rsidRDefault="000722BF" w:rsidP="009E30AE">
            <w:pPr>
              <w:rPr>
                <w:b/>
                <w:sz w:val="20"/>
                <w:szCs w:val="20"/>
              </w:rPr>
            </w:pPr>
          </w:p>
          <w:p w14:paraId="35B14EF9" w14:textId="77777777" w:rsidR="00A30572" w:rsidRPr="00076268" w:rsidRDefault="00A30572" w:rsidP="009E30AE">
            <w:pPr>
              <w:rPr>
                <w:sz w:val="20"/>
                <w:szCs w:val="20"/>
              </w:rPr>
            </w:pPr>
            <w:r w:rsidRPr="00076268">
              <w:rPr>
                <w:b/>
                <w:sz w:val="20"/>
                <w:szCs w:val="20"/>
              </w:rPr>
              <w:t>Total: 1</w:t>
            </w:r>
            <w:r w:rsidR="008F073C" w:rsidRPr="00076268">
              <w:rPr>
                <w:b/>
                <w:sz w:val="20"/>
                <w:szCs w:val="20"/>
              </w:rPr>
              <w:t>4</w:t>
            </w:r>
            <w:r w:rsidRPr="00076268">
              <w:rPr>
                <w:b/>
                <w:sz w:val="20"/>
                <w:szCs w:val="20"/>
              </w:rPr>
              <w:t xml:space="preserve"> credits</w:t>
            </w:r>
          </w:p>
        </w:tc>
        <w:tc>
          <w:tcPr>
            <w:tcW w:w="4680" w:type="dxa"/>
            <w:shd w:val="clear" w:color="auto" w:fill="auto"/>
          </w:tcPr>
          <w:p w14:paraId="6E2F8431" w14:textId="7DD257E5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98 Senior Project (1) </w:t>
            </w:r>
          </w:p>
          <w:p w14:paraId="2FEF2E8F" w14:textId="0982D5EB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BI</w:t>
            </w:r>
            <w:r w:rsidR="00A30572" w:rsidRPr="00076268">
              <w:rPr>
                <w:sz w:val="20"/>
                <w:szCs w:val="20"/>
              </w:rPr>
              <w:t xml:space="preserve"> 425 Molecular Biology** (5) </w:t>
            </w:r>
          </w:p>
          <w:p w14:paraId="05D9E704" w14:textId="7B55573C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BI</w:t>
            </w:r>
            <w:r w:rsidR="00A30572" w:rsidRPr="00076268">
              <w:rPr>
                <w:sz w:val="20"/>
                <w:szCs w:val="20"/>
              </w:rPr>
              <w:t xml:space="preserve"> 425L Molecular Biology Lab (0) </w:t>
            </w:r>
          </w:p>
          <w:p w14:paraId="1380275F" w14:textId="140081D9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42 Physical Chemistry (3) </w:t>
            </w:r>
          </w:p>
          <w:p w14:paraId="367333B7" w14:textId="72822EC8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44 Physical</w:t>
            </w:r>
            <w:r w:rsidR="008C560B" w:rsidRPr="00076268">
              <w:rPr>
                <w:sz w:val="20"/>
                <w:szCs w:val="20"/>
              </w:rPr>
              <w:t xml:space="preserve"> </w:t>
            </w:r>
            <w:r w:rsidR="00A30572" w:rsidRPr="00076268">
              <w:rPr>
                <w:sz w:val="20"/>
                <w:szCs w:val="20"/>
              </w:rPr>
              <w:t xml:space="preserve">Chemical </w:t>
            </w:r>
            <w:r w:rsidR="00134E0D" w:rsidRPr="00076268">
              <w:rPr>
                <w:sz w:val="20"/>
                <w:szCs w:val="20"/>
              </w:rPr>
              <w:t>Measurements I</w:t>
            </w:r>
            <w:r w:rsidR="00A30572" w:rsidRPr="00076268">
              <w:rPr>
                <w:sz w:val="20"/>
                <w:szCs w:val="20"/>
              </w:rPr>
              <w:t xml:space="preserve"> (2) </w:t>
            </w:r>
          </w:p>
          <w:p w14:paraId="7C93C2E7" w14:textId="07499D67" w:rsidR="008C560B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8C560B" w:rsidRPr="00076268">
              <w:rPr>
                <w:sz w:val="20"/>
                <w:szCs w:val="20"/>
              </w:rPr>
              <w:t xml:space="preserve"> 444R Physical Chemical </w:t>
            </w:r>
            <w:r w:rsidR="00A416E9" w:rsidRPr="00076268">
              <w:rPr>
                <w:sz w:val="20"/>
                <w:szCs w:val="20"/>
              </w:rPr>
              <w:t>Lab Recitation</w:t>
            </w:r>
            <w:r w:rsidR="008C560B" w:rsidRPr="00076268">
              <w:rPr>
                <w:sz w:val="20"/>
                <w:szCs w:val="20"/>
              </w:rPr>
              <w:t xml:space="preserve"> (0) </w:t>
            </w:r>
          </w:p>
          <w:p w14:paraId="4BA90670" w14:textId="2E283DE1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MTH</w:t>
            </w:r>
            <w:r w:rsidR="00A30572" w:rsidRPr="00076268">
              <w:rPr>
                <w:sz w:val="20"/>
                <w:szCs w:val="20"/>
              </w:rPr>
              <w:t xml:space="preserve"> 321 Differential Equations (4) </w:t>
            </w:r>
          </w:p>
          <w:p w14:paraId="428E0132" w14:textId="77777777" w:rsidR="00C9320C" w:rsidRPr="00076268" w:rsidRDefault="00C9320C" w:rsidP="009E30AE">
            <w:pPr>
              <w:rPr>
                <w:b/>
                <w:sz w:val="20"/>
                <w:szCs w:val="20"/>
              </w:rPr>
            </w:pPr>
          </w:p>
          <w:p w14:paraId="2E68CD88" w14:textId="77777777" w:rsidR="00A30572" w:rsidRPr="00076268" w:rsidRDefault="00A30572" w:rsidP="009E30AE">
            <w:pPr>
              <w:rPr>
                <w:b/>
                <w:sz w:val="20"/>
                <w:szCs w:val="20"/>
              </w:rPr>
            </w:pPr>
            <w:r w:rsidRPr="00076268">
              <w:rPr>
                <w:b/>
                <w:sz w:val="20"/>
                <w:szCs w:val="20"/>
              </w:rPr>
              <w:t xml:space="preserve">Total: 15 credits </w:t>
            </w:r>
          </w:p>
        </w:tc>
        <w:tc>
          <w:tcPr>
            <w:tcW w:w="4950" w:type="dxa"/>
            <w:shd w:val="clear" w:color="auto" w:fill="auto"/>
          </w:tcPr>
          <w:p w14:paraId="05A1A1E4" w14:textId="58DAA2D3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99 Senior Project (1) </w:t>
            </w:r>
          </w:p>
          <w:p w14:paraId="24CC663F" w14:textId="56A55A6F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43 Physical Chemistry (3) </w:t>
            </w:r>
          </w:p>
          <w:p w14:paraId="507B3E20" w14:textId="708E9F59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11 Inorganic Chemistry (4) </w:t>
            </w:r>
          </w:p>
          <w:p w14:paraId="230B3728" w14:textId="208B2FBD" w:rsidR="00A30572" w:rsidRPr="00076268" w:rsidRDefault="002A6CB9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CH</w:t>
            </w:r>
            <w:r w:rsidR="00A30572" w:rsidRPr="00076268">
              <w:rPr>
                <w:sz w:val="20"/>
                <w:szCs w:val="20"/>
              </w:rPr>
              <w:t xml:space="preserve"> 414 Inorganic Chemistry Lab (1)   </w:t>
            </w:r>
          </w:p>
          <w:p w14:paraId="004FB1BB" w14:textId="16B33037" w:rsidR="00A30572" w:rsidRPr="00076268" w:rsidRDefault="00432787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E</w:t>
            </w:r>
            <w:r w:rsidR="00C02A32" w:rsidRPr="00076268">
              <w:rPr>
                <w:sz w:val="20"/>
                <w:szCs w:val="20"/>
              </w:rPr>
              <w:t>xploration</w:t>
            </w:r>
            <w:r w:rsidRPr="00076268">
              <w:rPr>
                <w:sz w:val="20"/>
                <w:szCs w:val="20"/>
              </w:rPr>
              <w:t xml:space="preserve"> E/F/G (4) </w:t>
            </w:r>
            <w:r w:rsidR="00A66F6D" w:rsidRPr="00076268">
              <w:rPr>
                <w:sz w:val="20"/>
                <w:szCs w:val="20"/>
              </w:rPr>
              <w:t xml:space="preserve">or </w:t>
            </w:r>
            <w:r w:rsidR="00C02A32" w:rsidRPr="00076268">
              <w:rPr>
                <w:sz w:val="20"/>
                <w:szCs w:val="20"/>
              </w:rPr>
              <w:t xml:space="preserve">Integration H/I/J </w:t>
            </w:r>
            <w:r w:rsidR="00A30572" w:rsidRPr="00076268">
              <w:rPr>
                <w:sz w:val="20"/>
                <w:szCs w:val="20"/>
              </w:rPr>
              <w:t xml:space="preserve">(4) </w:t>
            </w:r>
          </w:p>
          <w:p w14:paraId="0C620F41" w14:textId="77777777" w:rsidR="008C560B" w:rsidRPr="00076268" w:rsidRDefault="008C560B" w:rsidP="0025497D">
            <w:pPr>
              <w:ind w:left="-14"/>
              <w:rPr>
                <w:sz w:val="20"/>
                <w:szCs w:val="20"/>
              </w:rPr>
            </w:pPr>
          </w:p>
          <w:p w14:paraId="4B8F1220" w14:textId="77777777" w:rsidR="00C9320C" w:rsidRPr="00076268" w:rsidRDefault="00C9320C" w:rsidP="0025497D">
            <w:pPr>
              <w:rPr>
                <w:sz w:val="20"/>
                <w:szCs w:val="20"/>
              </w:rPr>
            </w:pPr>
          </w:p>
          <w:p w14:paraId="6813BB7C" w14:textId="77777777" w:rsidR="000722BF" w:rsidRPr="00076268" w:rsidRDefault="000722BF" w:rsidP="0025497D">
            <w:pPr>
              <w:rPr>
                <w:sz w:val="20"/>
                <w:szCs w:val="20"/>
              </w:rPr>
            </w:pPr>
          </w:p>
          <w:p w14:paraId="28EFEC8F" w14:textId="77777777" w:rsidR="00A30572" w:rsidRPr="00076268" w:rsidRDefault="00A30572" w:rsidP="0025497D">
            <w:pPr>
              <w:pStyle w:val="ListParagraph"/>
              <w:numPr>
                <w:ilvl w:val="0"/>
                <w:numId w:val="8"/>
              </w:numPr>
              <w:ind w:left="346"/>
              <w:rPr>
                <w:sz w:val="20"/>
                <w:szCs w:val="20"/>
              </w:rPr>
            </w:pPr>
            <w:r w:rsidRPr="00076268">
              <w:rPr>
                <w:sz w:val="20"/>
                <w:szCs w:val="20"/>
              </w:rPr>
              <w:t>Total: 1</w:t>
            </w:r>
            <w:r w:rsidR="004D0C66" w:rsidRPr="00076268">
              <w:rPr>
                <w:sz w:val="20"/>
                <w:szCs w:val="20"/>
              </w:rPr>
              <w:t>3</w:t>
            </w:r>
            <w:r w:rsidRPr="00076268">
              <w:rPr>
                <w:sz w:val="20"/>
                <w:szCs w:val="20"/>
              </w:rPr>
              <w:t xml:space="preserve"> credits </w:t>
            </w:r>
          </w:p>
        </w:tc>
      </w:tr>
    </w:tbl>
    <w:p w14:paraId="3733A519" w14:textId="14F21C0B" w:rsidR="00D94A76" w:rsidRPr="00076268" w:rsidRDefault="00D94A76" w:rsidP="008C560B">
      <w:pPr>
        <w:rPr>
          <w:b/>
          <w:color w:val="000000" w:themeColor="text1"/>
          <w:sz w:val="20"/>
          <w:szCs w:val="20"/>
        </w:rPr>
      </w:pPr>
      <w:r w:rsidRPr="00076268">
        <w:rPr>
          <w:b/>
          <w:color w:val="000000" w:themeColor="text1"/>
          <w:sz w:val="20"/>
          <w:szCs w:val="20"/>
          <w:vertAlign w:val="superscript"/>
        </w:rPr>
        <w:t>§</w:t>
      </w:r>
      <w:r w:rsidRPr="00076268">
        <w:rPr>
          <w:rFonts w:cstheme="minorHAnsi"/>
          <w:color w:val="000000" w:themeColor="text1"/>
          <w:sz w:val="20"/>
          <w:szCs w:val="20"/>
        </w:rPr>
        <w:t>Required for students co-enrolled in MTH 111, highly recommended for all other students</w:t>
      </w:r>
    </w:p>
    <w:p w14:paraId="3BA64034" w14:textId="495CC20E" w:rsidR="00C53C99" w:rsidRPr="00076268" w:rsidRDefault="00C53C99" w:rsidP="00C53C99">
      <w:pPr>
        <w:rPr>
          <w:b/>
          <w:color w:val="000000" w:themeColor="text1"/>
          <w:sz w:val="20"/>
          <w:szCs w:val="20"/>
        </w:rPr>
      </w:pPr>
      <w:r w:rsidRPr="00076268">
        <w:rPr>
          <w:b/>
          <w:color w:val="000000" w:themeColor="text1"/>
          <w:sz w:val="20"/>
          <w:szCs w:val="20"/>
          <w:vertAlign w:val="superscript"/>
        </w:rPr>
        <w:t>§§</w:t>
      </w:r>
      <w:r w:rsidRPr="00076268">
        <w:rPr>
          <w:rFonts w:cstheme="minorHAnsi"/>
          <w:color w:val="000000" w:themeColor="text1"/>
          <w:sz w:val="20"/>
          <w:szCs w:val="20"/>
        </w:rPr>
        <w:t>Highly recommended for all students</w:t>
      </w:r>
    </w:p>
    <w:p w14:paraId="6CD7E77A" w14:textId="53518AF8" w:rsidR="005A6CB0" w:rsidRPr="00076268" w:rsidRDefault="008C560B" w:rsidP="008C560B">
      <w:p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 xml:space="preserve">*It is recommended that students starting with </w:t>
      </w:r>
      <w:r w:rsidR="002A6CB9" w:rsidRPr="00076268">
        <w:rPr>
          <w:color w:val="000000" w:themeColor="text1"/>
          <w:sz w:val="20"/>
          <w:szCs w:val="20"/>
        </w:rPr>
        <w:t>MTH</w:t>
      </w:r>
      <w:r w:rsidRPr="00076268">
        <w:rPr>
          <w:color w:val="000000" w:themeColor="text1"/>
          <w:sz w:val="20"/>
          <w:szCs w:val="20"/>
        </w:rPr>
        <w:t xml:space="preserve"> 111 take </w:t>
      </w:r>
      <w:r w:rsidR="002A6CB9" w:rsidRPr="00076268">
        <w:rPr>
          <w:color w:val="000000" w:themeColor="text1"/>
          <w:sz w:val="20"/>
          <w:szCs w:val="20"/>
        </w:rPr>
        <w:t>MTH</w:t>
      </w:r>
      <w:r w:rsidRPr="00076268">
        <w:rPr>
          <w:color w:val="000000" w:themeColor="text1"/>
          <w:sz w:val="20"/>
          <w:szCs w:val="20"/>
        </w:rPr>
        <w:t xml:space="preserve"> 252 (Calc II) during the summer of their first year. </w:t>
      </w:r>
    </w:p>
    <w:p w14:paraId="7704BCA0" w14:textId="77777777" w:rsidR="00134E0D" w:rsidRPr="00076268" w:rsidRDefault="00460B58">
      <w:pPr>
        <w:rPr>
          <w:color w:val="000000" w:themeColor="text1"/>
          <w:sz w:val="20"/>
          <w:szCs w:val="20"/>
        </w:rPr>
        <w:sectPr w:rsidR="00134E0D" w:rsidRPr="00076268" w:rsidSect="008C560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 w:rsidRPr="00076268">
        <w:rPr>
          <w:color w:val="000000" w:themeColor="text1"/>
          <w:sz w:val="20"/>
          <w:szCs w:val="20"/>
        </w:rPr>
        <w:t>**</w:t>
      </w:r>
      <w:r w:rsidR="008C560B" w:rsidRPr="00076268">
        <w:rPr>
          <w:color w:val="000000" w:themeColor="text1"/>
          <w:sz w:val="20"/>
          <w:szCs w:val="20"/>
        </w:rPr>
        <w:t>Substitutions allowed.  See advisor.</w:t>
      </w:r>
    </w:p>
    <w:p w14:paraId="185F9B0D" w14:textId="428E2E90" w:rsidR="00134E0D" w:rsidRPr="00076268" w:rsidRDefault="00134E0D" w:rsidP="00134E0D">
      <w:pPr>
        <w:pStyle w:val="Heading4"/>
      </w:pPr>
      <w:bookmarkStart w:id="0" w:name="_Hlk116487507"/>
      <w:r w:rsidRPr="00076268">
        <w:lastRenderedPageBreak/>
        <w:t>Biology Courses</w:t>
      </w:r>
    </w:p>
    <w:p w14:paraId="41BE19B8" w14:textId="77777777" w:rsidR="00134E0D" w:rsidRPr="00076268" w:rsidRDefault="00134E0D" w:rsidP="00134E0D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BI 211 - Principles of Biology I</w:t>
      </w:r>
    </w:p>
    <w:p w14:paraId="34ED873A" w14:textId="77777777" w:rsidR="00134E0D" w:rsidRPr="00076268" w:rsidRDefault="00134E0D" w:rsidP="00134E0D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BI 212 - Principles of Biology II</w:t>
      </w:r>
    </w:p>
    <w:p w14:paraId="17699EAE" w14:textId="77777777" w:rsidR="00134E0D" w:rsidRPr="00076268" w:rsidRDefault="00134E0D" w:rsidP="00134E0D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BI 213 - Principles of Biology III</w:t>
      </w:r>
    </w:p>
    <w:p w14:paraId="49F92E2F" w14:textId="77777777" w:rsidR="00134E0D" w:rsidRPr="00076268" w:rsidRDefault="00134E0D" w:rsidP="00134E0D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BI 341 - Genetics</w:t>
      </w:r>
    </w:p>
    <w:p w14:paraId="48E74DC6" w14:textId="776DAB05" w:rsidR="00134E0D" w:rsidRPr="00076268" w:rsidRDefault="00134E0D" w:rsidP="00134E0D">
      <w:pPr>
        <w:pStyle w:val="ListParagraph"/>
        <w:numPr>
          <w:ilvl w:val="0"/>
          <w:numId w:val="1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BI 425 - Molecular Biology</w:t>
      </w:r>
    </w:p>
    <w:p w14:paraId="40A09CC7" w14:textId="77777777" w:rsidR="00134E0D" w:rsidRPr="00076268" w:rsidRDefault="00134E0D">
      <w:pPr>
        <w:rPr>
          <w:color w:val="000000" w:themeColor="text1"/>
          <w:sz w:val="20"/>
          <w:szCs w:val="20"/>
        </w:rPr>
      </w:pPr>
    </w:p>
    <w:p w14:paraId="24B2837C" w14:textId="639D1EE8" w:rsidR="00D94A76" w:rsidRPr="00076268" w:rsidRDefault="00134E0D" w:rsidP="00134E0D">
      <w:pPr>
        <w:pStyle w:val="Heading4"/>
      </w:pPr>
      <w:r w:rsidRPr="00076268">
        <w:t>Chemistry Courses</w:t>
      </w:r>
    </w:p>
    <w:p w14:paraId="386E7854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221 - General Chemistry I</w:t>
      </w:r>
    </w:p>
    <w:p w14:paraId="010B068F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222 - General Chemistry II</w:t>
      </w:r>
    </w:p>
    <w:p w14:paraId="1F075FD6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223 - General Chemistry III</w:t>
      </w:r>
    </w:p>
    <w:p w14:paraId="78F45DF2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227 - General Chemistry Laboratory I</w:t>
      </w:r>
    </w:p>
    <w:p w14:paraId="51C50403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228 - General Chemistry Laboratory II</w:t>
      </w:r>
    </w:p>
    <w:p w14:paraId="0E37C953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229 - General Chemistry Laboratory III</w:t>
      </w:r>
    </w:p>
    <w:p w14:paraId="0D332DA7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314 - Chemical Research Communication I</w:t>
      </w:r>
    </w:p>
    <w:p w14:paraId="7F6B117E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315 - Chemical Research Communication II</w:t>
      </w:r>
    </w:p>
    <w:p w14:paraId="498B06F5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316 - Chemical Research Communication III</w:t>
      </w:r>
    </w:p>
    <w:p w14:paraId="7596CC54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334 - Organic Chemistry I</w:t>
      </w:r>
    </w:p>
    <w:p w14:paraId="35299EDD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335 - Organic Chemistry II</w:t>
      </w:r>
    </w:p>
    <w:p w14:paraId="18C050F1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336 - Organic Chemistry III</w:t>
      </w:r>
    </w:p>
    <w:p w14:paraId="24EDDA0F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337 - Introduction to Organic Chemistry Lab</w:t>
      </w:r>
    </w:p>
    <w:p w14:paraId="53D3473E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340 - Organic Spectroscopy</w:t>
      </w:r>
    </w:p>
    <w:p w14:paraId="6B60EE89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341 - Organic Chemistry Lab</w:t>
      </w:r>
    </w:p>
    <w:p w14:paraId="00ABF5E2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375 - Computational Methods for Scientists</w:t>
      </w:r>
    </w:p>
    <w:p w14:paraId="0C72FB12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11 - Inorganic Chemistry</w:t>
      </w:r>
    </w:p>
    <w:p w14:paraId="3216AABF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14 - Inorganic Chemistry Lab</w:t>
      </w:r>
    </w:p>
    <w:p w14:paraId="6004992B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21 - Analytical Chemistry</w:t>
      </w:r>
    </w:p>
    <w:p w14:paraId="2B74FE0F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22 - Analytical Chemistry Lab</w:t>
      </w:r>
    </w:p>
    <w:p w14:paraId="424358EB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25 - Instrumental Analysis</w:t>
      </w:r>
    </w:p>
    <w:p w14:paraId="2CB7168D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26 - Instrumental Analysis Lab</w:t>
      </w:r>
    </w:p>
    <w:p w14:paraId="06E8D746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27 - Advanced Instrumental Analysis Lab</w:t>
      </w:r>
    </w:p>
    <w:p w14:paraId="59BAB8D9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42 - Physical Chemistry II</w:t>
      </w:r>
    </w:p>
    <w:p w14:paraId="6B5253AA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43 - Physical Chemistry III</w:t>
      </w:r>
    </w:p>
    <w:p w14:paraId="5060A41B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44 - Physical-Chemical Measurements</w:t>
      </w:r>
    </w:p>
    <w:p w14:paraId="268489AF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51 - Biochemistry I</w:t>
      </w:r>
    </w:p>
    <w:p w14:paraId="45A2CB4D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52 - Biochemistry II</w:t>
      </w:r>
    </w:p>
    <w:p w14:paraId="115E22D1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53 - Biochemistry III</w:t>
      </w:r>
    </w:p>
    <w:p w14:paraId="636A573C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54 - Biochemistry Laboratory I</w:t>
      </w:r>
    </w:p>
    <w:p w14:paraId="49FADF2B" w14:textId="01A17231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55 - Biochemistry Laboratory II</w:t>
      </w:r>
    </w:p>
    <w:p w14:paraId="1DB786E5" w14:textId="4546D8E0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41 - Physical Chemistry I</w:t>
      </w:r>
    </w:p>
    <w:p w14:paraId="26116702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97 - Senior Project I</w:t>
      </w:r>
    </w:p>
    <w:p w14:paraId="04A9868E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98 - Senior Project II</w:t>
      </w:r>
    </w:p>
    <w:p w14:paraId="769BAC5B" w14:textId="77777777" w:rsidR="00134E0D" w:rsidRPr="00076268" w:rsidRDefault="00134E0D" w:rsidP="00134E0D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499 - Senior Project III</w:t>
      </w:r>
    </w:p>
    <w:p w14:paraId="45C47A2B" w14:textId="679F01E2" w:rsidR="00134E0D" w:rsidRPr="00076268" w:rsidRDefault="00134E0D" w:rsidP="00134E0D">
      <w:pPr>
        <w:pStyle w:val="Heading4"/>
      </w:pPr>
      <w:r w:rsidRPr="00076268">
        <w:rPr>
          <w:color w:val="000000" w:themeColor="text1"/>
          <w:sz w:val="20"/>
          <w:szCs w:val="20"/>
        </w:rPr>
        <w:br w:type="column"/>
      </w:r>
      <w:bookmarkStart w:id="1" w:name="_Hlk116487670"/>
      <w:r w:rsidRPr="00076268">
        <w:t>Mathematics Courses</w:t>
      </w:r>
    </w:p>
    <w:p w14:paraId="0E401D72" w14:textId="77777777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MTH 251 - Calculus I</w:t>
      </w:r>
    </w:p>
    <w:p w14:paraId="4CB666CB" w14:textId="2AA1269F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MTH 252 - Calculus II</w:t>
      </w:r>
    </w:p>
    <w:p w14:paraId="03537550" w14:textId="1D941301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MTH 253 - Calculus III</w:t>
      </w:r>
    </w:p>
    <w:p w14:paraId="0F326B76" w14:textId="77777777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MTH 321 - Differential Equations</w:t>
      </w:r>
    </w:p>
    <w:p w14:paraId="54A9BFDD" w14:textId="3A8DFAA7" w:rsidR="00134E0D" w:rsidRPr="00076268" w:rsidRDefault="00134E0D" w:rsidP="00134E0D">
      <w:pPr>
        <w:rPr>
          <w:color w:val="000000" w:themeColor="text1"/>
          <w:sz w:val="20"/>
          <w:szCs w:val="20"/>
        </w:rPr>
      </w:pPr>
    </w:p>
    <w:p w14:paraId="0EC446E4" w14:textId="77777777" w:rsidR="00134E0D" w:rsidRPr="00076268" w:rsidRDefault="00134E0D" w:rsidP="00134E0D">
      <w:pPr>
        <w:pStyle w:val="Heading4"/>
      </w:pPr>
      <w:r w:rsidRPr="00076268">
        <w:t>Physics Courses:</w:t>
      </w:r>
    </w:p>
    <w:p w14:paraId="1AE05BE4" w14:textId="77777777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PH 221 - General Physics I</w:t>
      </w:r>
    </w:p>
    <w:p w14:paraId="2C32031C" w14:textId="77777777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PH 222 - General Physics II</w:t>
      </w:r>
    </w:p>
    <w:p w14:paraId="15AE1560" w14:textId="77777777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PH 223 - General Physics III</w:t>
      </w:r>
    </w:p>
    <w:p w14:paraId="5276D34C" w14:textId="77777777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PH 224 - General Physics Laboratory I</w:t>
      </w:r>
    </w:p>
    <w:p w14:paraId="3394F921" w14:textId="77777777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PH 225 - General Physics Laboratory II</w:t>
      </w:r>
    </w:p>
    <w:p w14:paraId="75263DC1" w14:textId="77777777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PH 226 - General Physics Laboratory III</w:t>
      </w:r>
    </w:p>
    <w:p w14:paraId="42CED26E" w14:textId="77777777" w:rsidR="00134E0D" w:rsidRPr="00076268" w:rsidRDefault="00134E0D" w:rsidP="00134E0D">
      <w:pPr>
        <w:rPr>
          <w:color w:val="000000" w:themeColor="text1"/>
          <w:sz w:val="20"/>
          <w:szCs w:val="20"/>
        </w:rPr>
      </w:pPr>
    </w:p>
    <w:p w14:paraId="523D4E85" w14:textId="69CB3722" w:rsidR="00134E0D" w:rsidRPr="00076268" w:rsidRDefault="00134E0D" w:rsidP="00134E0D">
      <w:pPr>
        <w:pStyle w:val="Heading4"/>
      </w:pPr>
      <w:r w:rsidRPr="00076268">
        <w:t>University Requirements</w:t>
      </w:r>
    </w:p>
    <w:p w14:paraId="1983FD8B" w14:textId="548717F8" w:rsidR="00134E0D" w:rsidRPr="00076268" w:rsidRDefault="00134E0D" w:rsidP="00134E0D">
      <w:pPr>
        <w:ind w:left="360"/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Foundations (A, B, &amp;C)</w:t>
      </w:r>
    </w:p>
    <w:p w14:paraId="5DAF5856" w14:textId="1FC7DC40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ab/>
        <w:t>USEM 101 – University Seminar</w:t>
      </w:r>
    </w:p>
    <w:p w14:paraId="6BB41444" w14:textId="61F152C1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ab/>
        <w:t>USEM 102 – University Seminar</w:t>
      </w:r>
    </w:p>
    <w:p w14:paraId="767A750D" w14:textId="6F2B80EF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ab/>
        <w:t>USEM 103 – University Seminar</w:t>
      </w:r>
    </w:p>
    <w:p w14:paraId="30BD50A2" w14:textId="3BB7A7E5" w:rsidR="00134E0D" w:rsidRPr="00076268" w:rsidRDefault="00134E0D" w:rsidP="00134E0D">
      <w:pPr>
        <w:ind w:left="360"/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Quantitative Reasoning (D)</w:t>
      </w:r>
    </w:p>
    <w:p w14:paraId="0FB0D236" w14:textId="2C6FD12D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ab/>
        <w:t xml:space="preserve">MATH 111 </w:t>
      </w:r>
      <w:r w:rsidRPr="00076268">
        <w:rPr>
          <w:b/>
          <w:i/>
          <w:color w:val="000000" w:themeColor="text1"/>
          <w:sz w:val="20"/>
          <w:szCs w:val="20"/>
        </w:rPr>
        <w:t>or</w:t>
      </w:r>
      <w:r w:rsidRPr="00076268">
        <w:rPr>
          <w:color w:val="000000" w:themeColor="text1"/>
          <w:sz w:val="20"/>
          <w:szCs w:val="20"/>
        </w:rPr>
        <w:t xml:space="preserve"> MATH 112 </w:t>
      </w:r>
      <w:r w:rsidRPr="00076268">
        <w:rPr>
          <w:b/>
          <w:i/>
          <w:color w:val="000000" w:themeColor="text1"/>
          <w:sz w:val="20"/>
          <w:szCs w:val="20"/>
        </w:rPr>
        <w:t>or</w:t>
      </w:r>
      <w:r w:rsidRPr="00076268">
        <w:rPr>
          <w:color w:val="000000" w:themeColor="text1"/>
          <w:sz w:val="20"/>
          <w:szCs w:val="20"/>
        </w:rPr>
        <w:t xml:space="preserve"> MTH 251</w:t>
      </w:r>
    </w:p>
    <w:p w14:paraId="51BAD289" w14:textId="5B3E6539" w:rsidR="00134E0D" w:rsidRPr="00076268" w:rsidRDefault="00134E0D" w:rsidP="00134E0D">
      <w:pPr>
        <w:ind w:left="360"/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Humanities (E, 2 courses)</w:t>
      </w:r>
    </w:p>
    <w:p w14:paraId="78BA6426" w14:textId="258E0558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 xml:space="preserve">Course 1: </w:t>
      </w:r>
    </w:p>
    <w:p w14:paraId="00EE4A91" w14:textId="08B5B720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 xml:space="preserve">Course 2: </w:t>
      </w:r>
    </w:p>
    <w:p w14:paraId="3E81F37E" w14:textId="096622C3" w:rsidR="00134E0D" w:rsidRPr="00076268" w:rsidRDefault="00134E0D" w:rsidP="00134E0D">
      <w:pPr>
        <w:ind w:left="360"/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Social Sciences (F, 2 courses)</w:t>
      </w:r>
    </w:p>
    <w:p w14:paraId="0880E141" w14:textId="3ED18566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 xml:space="preserve">Course 1: </w:t>
      </w:r>
    </w:p>
    <w:p w14:paraId="534E3668" w14:textId="408A45AE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 xml:space="preserve">Course 2: </w:t>
      </w:r>
    </w:p>
    <w:p w14:paraId="2415265C" w14:textId="3171BD91" w:rsidR="00134E0D" w:rsidRPr="00076268" w:rsidRDefault="00134E0D" w:rsidP="00134E0D">
      <w:pPr>
        <w:ind w:left="360"/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Science (G, 2 courses with lab)</w:t>
      </w:r>
    </w:p>
    <w:p w14:paraId="5C7FADB2" w14:textId="0F993755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BI 211</w:t>
      </w:r>
    </w:p>
    <w:p w14:paraId="0601D6C7" w14:textId="58E7F1C0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CH 221 &amp; CH 227</w:t>
      </w:r>
    </w:p>
    <w:p w14:paraId="2F4D4206" w14:textId="66BEBB1B" w:rsidR="00134E0D" w:rsidRPr="00076268" w:rsidRDefault="00134E0D" w:rsidP="00134E0D">
      <w:pPr>
        <w:ind w:left="360"/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Upper Division Integrations</w:t>
      </w:r>
    </w:p>
    <w:p w14:paraId="5510B0B1" w14:textId="77777777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One Course: Citizenship and Social Responsibility Course</w:t>
      </w:r>
    </w:p>
    <w:p w14:paraId="7C1A8625" w14:textId="3CCFA512" w:rsidR="00134E0D" w:rsidRPr="00076268" w:rsidRDefault="00134E0D" w:rsidP="00134E0D">
      <w:pPr>
        <w:ind w:left="720" w:firstLine="360"/>
        <w:rPr>
          <w:b/>
          <w:i/>
          <w:color w:val="000000" w:themeColor="text1"/>
          <w:sz w:val="20"/>
          <w:szCs w:val="20"/>
        </w:rPr>
      </w:pPr>
      <w:r w:rsidRPr="00076268">
        <w:rPr>
          <w:b/>
          <w:i/>
          <w:color w:val="000000" w:themeColor="text1"/>
          <w:sz w:val="20"/>
          <w:szCs w:val="20"/>
        </w:rPr>
        <w:t>or</w:t>
      </w:r>
    </w:p>
    <w:p w14:paraId="3E1CE2E2" w14:textId="2ECD524B" w:rsidR="00134E0D" w:rsidRPr="00076268" w:rsidRDefault="00134E0D" w:rsidP="00134E0D">
      <w:pPr>
        <w:ind w:left="720" w:firstLine="720"/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Science, Technology, and Society Course:</w:t>
      </w:r>
      <w:r w:rsidRPr="00076268">
        <w:rPr>
          <w:color w:val="000000" w:themeColor="text1"/>
          <w:sz w:val="20"/>
          <w:szCs w:val="20"/>
        </w:rPr>
        <w:br/>
      </w:r>
    </w:p>
    <w:p w14:paraId="33F1143E" w14:textId="7D382FC0" w:rsidR="00134E0D" w:rsidRPr="00076268" w:rsidRDefault="00134E0D" w:rsidP="00134E0D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One Course: Diversity and Global Awareness Course:</w:t>
      </w:r>
      <w:r w:rsidRPr="00076268">
        <w:rPr>
          <w:color w:val="000000" w:themeColor="text1"/>
          <w:sz w:val="20"/>
          <w:szCs w:val="20"/>
        </w:rPr>
        <w:br/>
      </w:r>
    </w:p>
    <w:bookmarkEnd w:id="0"/>
    <w:bookmarkEnd w:id="1"/>
    <w:p w14:paraId="79A7A6F2" w14:textId="77777777" w:rsidR="00134E0D" w:rsidRPr="00076268" w:rsidRDefault="00134E0D" w:rsidP="00134E0D">
      <w:pPr>
        <w:rPr>
          <w:color w:val="000000" w:themeColor="text1"/>
          <w:sz w:val="20"/>
          <w:szCs w:val="20"/>
        </w:rPr>
      </w:pPr>
    </w:p>
    <w:p w14:paraId="2FBC871A" w14:textId="77777777" w:rsidR="00134E0D" w:rsidRPr="00076268" w:rsidRDefault="00134E0D" w:rsidP="00134E0D">
      <w:pPr>
        <w:pStyle w:val="Heading4"/>
      </w:pPr>
      <w:r w:rsidRPr="00076268">
        <w:t>General Requirements</w:t>
      </w:r>
    </w:p>
    <w:p w14:paraId="6E97CD94" w14:textId="77777777" w:rsidR="00134E0D" w:rsidRPr="00076268" w:rsidRDefault="00134E0D" w:rsidP="00134E0D">
      <w:pPr>
        <w:pStyle w:val="ListParagraph"/>
        <w:numPr>
          <w:ilvl w:val="0"/>
          <w:numId w:val="4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Total Credits: 180 credits</w:t>
      </w:r>
    </w:p>
    <w:p w14:paraId="50B69E80" w14:textId="77777777" w:rsidR="00134E0D" w:rsidRPr="00076268" w:rsidRDefault="00134E0D" w:rsidP="00134E0D">
      <w:pPr>
        <w:pStyle w:val="ListParagraph"/>
        <w:numPr>
          <w:ilvl w:val="0"/>
          <w:numId w:val="4"/>
        </w:numPr>
        <w:rPr>
          <w:color w:val="000000" w:themeColor="text1"/>
          <w:sz w:val="20"/>
          <w:szCs w:val="20"/>
        </w:rPr>
      </w:pPr>
      <w:r w:rsidRPr="00076268">
        <w:rPr>
          <w:color w:val="000000" w:themeColor="text1"/>
          <w:sz w:val="20"/>
          <w:szCs w:val="20"/>
        </w:rPr>
        <w:t>Upper Level Credits: 60 credits</w:t>
      </w:r>
    </w:p>
    <w:p w14:paraId="08EB7888" w14:textId="77777777" w:rsidR="00134E0D" w:rsidRPr="00134E0D" w:rsidRDefault="00134E0D" w:rsidP="00134E0D">
      <w:pPr>
        <w:rPr>
          <w:sz w:val="20"/>
          <w:szCs w:val="20"/>
        </w:rPr>
      </w:pPr>
      <w:bookmarkStart w:id="2" w:name="_GoBack"/>
      <w:bookmarkEnd w:id="2"/>
    </w:p>
    <w:sectPr w:rsidR="00134E0D" w:rsidRPr="00134E0D" w:rsidSect="00134E0D">
      <w:pgSz w:w="15840" w:h="12240" w:orient="landscape"/>
      <w:pgMar w:top="720" w:right="720" w:bottom="720" w:left="720" w:header="720" w:footer="720" w:gutter="0"/>
      <w:cols w:num="2" w:sep="1" w:space="720" w:equalWidth="0">
        <w:col w:w="5040" w:space="720"/>
        <w:col w:w="864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A28E2"/>
    <w:multiLevelType w:val="hybridMultilevel"/>
    <w:tmpl w:val="6548F064"/>
    <w:lvl w:ilvl="0" w:tplc="3896238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A930CA9"/>
    <w:multiLevelType w:val="hybridMultilevel"/>
    <w:tmpl w:val="D16E0EC6"/>
    <w:lvl w:ilvl="0" w:tplc="3896238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6103F2"/>
    <w:multiLevelType w:val="hybridMultilevel"/>
    <w:tmpl w:val="1CC2BEAA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C7F6B"/>
    <w:multiLevelType w:val="hybridMultilevel"/>
    <w:tmpl w:val="14069834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030A4A"/>
    <w:multiLevelType w:val="hybridMultilevel"/>
    <w:tmpl w:val="BBCC1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1758A1"/>
    <w:multiLevelType w:val="hybridMultilevel"/>
    <w:tmpl w:val="C18C8878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5954BE"/>
    <w:multiLevelType w:val="hybridMultilevel"/>
    <w:tmpl w:val="A490A7DC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12763"/>
    <w:multiLevelType w:val="hybridMultilevel"/>
    <w:tmpl w:val="7E2A96BE"/>
    <w:lvl w:ilvl="0" w:tplc="3896238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6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wMDc3MzY1NTE1srBU0lEKTi0uzszPAykwqgUAA9OpwCwAAAA="/>
  </w:docVars>
  <w:rsids>
    <w:rsidRoot w:val="00A30572"/>
    <w:rsid w:val="00071995"/>
    <w:rsid w:val="000722BF"/>
    <w:rsid w:val="00076268"/>
    <w:rsid w:val="000A0A9E"/>
    <w:rsid w:val="000A40E5"/>
    <w:rsid w:val="00125D86"/>
    <w:rsid w:val="00134E0D"/>
    <w:rsid w:val="001A1548"/>
    <w:rsid w:val="0025497D"/>
    <w:rsid w:val="002963CA"/>
    <w:rsid w:val="002A6CB9"/>
    <w:rsid w:val="00315976"/>
    <w:rsid w:val="0035265D"/>
    <w:rsid w:val="00390A79"/>
    <w:rsid w:val="003E3BF5"/>
    <w:rsid w:val="00432787"/>
    <w:rsid w:val="0044316A"/>
    <w:rsid w:val="00460B58"/>
    <w:rsid w:val="00480D19"/>
    <w:rsid w:val="00484089"/>
    <w:rsid w:val="004C31BD"/>
    <w:rsid w:val="004D0C66"/>
    <w:rsid w:val="004E3A0B"/>
    <w:rsid w:val="00502F73"/>
    <w:rsid w:val="00565B90"/>
    <w:rsid w:val="005A6CB0"/>
    <w:rsid w:val="00687636"/>
    <w:rsid w:val="007C2297"/>
    <w:rsid w:val="007D7E4A"/>
    <w:rsid w:val="008C560B"/>
    <w:rsid w:val="008F073C"/>
    <w:rsid w:val="00943586"/>
    <w:rsid w:val="009447AD"/>
    <w:rsid w:val="00972AB9"/>
    <w:rsid w:val="009E30AE"/>
    <w:rsid w:val="00A00DAB"/>
    <w:rsid w:val="00A30572"/>
    <w:rsid w:val="00A416E9"/>
    <w:rsid w:val="00A66F6D"/>
    <w:rsid w:val="00A962B7"/>
    <w:rsid w:val="00B054A5"/>
    <w:rsid w:val="00B26F36"/>
    <w:rsid w:val="00B47403"/>
    <w:rsid w:val="00B55496"/>
    <w:rsid w:val="00C02A32"/>
    <w:rsid w:val="00C53C99"/>
    <w:rsid w:val="00C9320C"/>
    <w:rsid w:val="00CA71A2"/>
    <w:rsid w:val="00CB1837"/>
    <w:rsid w:val="00D50739"/>
    <w:rsid w:val="00D94A76"/>
    <w:rsid w:val="00DB7B6B"/>
    <w:rsid w:val="00E05D99"/>
    <w:rsid w:val="00E56E57"/>
    <w:rsid w:val="00F04FDD"/>
    <w:rsid w:val="00F71ED7"/>
    <w:rsid w:val="00F821ED"/>
    <w:rsid w:val="00F83657"/>
    <w:rsid w:val="00F91F74"/>
    <w:rsid w:val="00F92729"/>
    <w:rsid w:val="00FA2188"/>
    <w:rsid w:val="00FD2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55FE3"/>
  <w15:chartTrackingRefBased/>
  <w15:docId w15:val="{DDD9CC0F-CDF1-414D-A10F-33B8E25EA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05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4E0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4E0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4E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34E0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4E0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4E0D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134E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9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22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Oregon University</Company>
  <LinksUpToDate>false</LinksUpToDate>
  <CharactersWithSpaces>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 Miller</dc:creator>
  <cp:keywords/>
  <dc:description/>
  <cp:lastModifiedBy>Anna F. Oliveri</cp:lastModifiedBy>
  <cp:revision>6</cp:revision>
  <cp:lastPrinted>2018-10-27T00:22:00Z</cp:lastPrinted>
  <dcterms:created xsi:type="dcterms:W3CDTF">2022-10-13T00:24:00Z</dcterms:created>
  <dcterms:modified xsi:type="dcterms:W3CDTF">2023-03-22T18:37:00Z</dcterms:modified>
</cp:coreProperties>
</file>